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4E0D91" w14:textId="0DF2EB8A" w:rsidR="005E2A52" w:rsidRDefault="005E2A52" w:rsidP="005E2A52">
      <w:pPr>
        <w:tabs>
          <w:tab w:val="left" w:pos="2072"/>
        </w:tabs>
        <w:jc w:val="center"/>
        <w:rPr>
          <w:b/>
          <w:sz w:val="22"/>
          <w:szCs w:val="22"/>
        </w:rPr>
      </w:pPr>
      <w:r>
        <w:rPr>
          <w:noProof/>
          <w:lang w:eastAsia="tr-TR"/>
        </w:rPr>
        <w:drawing>
          <wp:anchor distT="0" distB="0" distL="114300" distR="114300" simplePos="0" relativeHeight="251658240" behindDoc="1" locked="0" layoutInCell="1" allowOverlap="1" wp14:anchorId="66CDCD62" wp14:editId="7A139215">
            <wp:simplePos x="0" y="0"/>
            <wp:positionH relativeFrom="column">
              <wp:posOffset>-419735</wp:posOffset>
            </wp:positionH>
            <wp:positionV relativeFrom="paragraph">
              <wp:posOffset>46355</wp:posOffset>
            </wp:positionV>
            <wp:extent cx="739140" cy="739140"/>
            <wp:effectExtent l="0" t="0" r="3810" b="3810"/>
            <wp:wrapNone/>
            <wp:docPr id="2" name="Picture 2" descr="Chart, sunburst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unburst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22"/>
          <w:szCs w:val="22"/>
        </w:rPr>
        <w:t>T.C.</w:t>
      </w:r>
    </w:p>
    <w:p w14:paraId="2161AF7A" w14:textId="4FABD40E" w:rsidR="009C16AB" w:rsidRPr="00D840CC" w:rsidRDefault="009C16AB" w:rsidP="00485083">
      <w:pPr>
        <w:tabs>
          <w:tab w:val="left" w:pos="7513"/>
        </w:tabs>
        <w:spacing w:line="276" w:lineRule="auto"/>
        <w:jc w:val="center"/>
        <w:rPr>
          <w:b/>
          <w:bCs/>
        </w:rPr>
      </w:pPr>
      <w:r>
        <w:rPr>
          <w:b/>
          <w:bCs/>
        </w:rPr>
        <w:t>AKDENİZ</w:t>
      </w:r>
      <w:r w:rsidRPr="00D840CC">
        <w:rPr>
          <w:b/>
          <w:bCs/>
        </w:rPr>
        <w:t xml:space="preserve"> ÜNİVERSİTESİ</w:t>
      </w:r>
    </w:p>
    <w:p w14:paraId="3B958C79" w14:textId="1719FD86" w:rsidR="009C16AB" w:rsidRDefault="00AE0C9B" w:rsidP="00485083">
      <w:pPr>
        <w:spacing w:line="276" w:lineRule="auto"/>
        <w:jc w:val="center"/>
        <w:rPr>
          <w:b/>
          <w:bCs/>
        </w:rPr>
      </w:pPr>
      <w:r>
        <w:rPr>
          <w:b/>
          <w:bCs/>
        </w:rPr>
        <w:t>E</w:t>
      </w:r>
      <w:r w:rsidR="00783A12">
        <w:rPr>
          <w:b/>
          <w:bCs/>
        </w:rPr>
        <w:t>DEBİYAT FAKÜLTESİ</w:t>
      </w:r>
    </w:p>
    <w:p w14:paraId="6C38D0D1" w14:textId="77777777" w:rsidR="005E2A52" w:rsidRDefault="005E2A52" w:rsidP="00320A5B">
      <w:pPr>
        <w:pStyle w:val="Balk2"/>
        <w:ind w:right="23"/>
        <w:rPr>
          <w:b/>
          <w:sz w:val="24"/>
          <w:szCs w:val="24"/>
        </w:rPr>
      </w:pPr>
    </w:p>
    <w:p w14:paraId="60BA1BEF" w14:textId="2C5B4E02" w:rsidR="00320A5B" w:rsidRDefault="00840D7B" w:rsidP="00320A5B">
      <w:pPr>
        <w:pStyle w:val="Balk2"/>
        <w:ind w:right="23"/>
        <w:rPr>
          <w:b/>
          <w:sz w:val="24"/>
          <w:szCs w:val="24"/>
        </w:rPr>
      </w:pPr>
      <w:r>
        <w:rPr>
          <w:b/>
          <w:sz w:val="24"/>
          <w:szCs w:val="24"/>
        </w:rPr>
        <w:t>ARAŞTIRMALARI GELİŞTİRME KOMİSYONU (AGEK) TOPLANTISI</w:t>
      </w:r>
    </w:p>
    <w:p w14:paraId="345B7470" w14:textId="60410202" w:rsidR="009C16AB" w:rsidRDefault="009C16AB" w:rsidP="009C16AB">
      <w:pPr>
        <w:jc w:val="center"/>
      </w:pPr>
    </w:p>
    <w:p w14:paraId="38F6EA75" w14:textId="77777777" w:rsidR="009C16AB" w:rsidRDefault="009C16AB" w:rsidP="009C16AB">
      <w:pPr>
        <w:jc w:val="center"/>
      </w:pPr>
    </w:p>
    <w:tbl>
      <w:tblPr>
        <w:tblW w:w="10511" w:type="dxa"/>
        <w:tblInd w:w="-4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28"/>
        <w:gridCol w:w="3761"/>
        <w:gridCol w:w="3022"/>
      </w:tblGrid>
      <w:tr w:rsidR="009C16AB" w14:paraId="608515C8" w14:textId="77777777" w:rsidTr="00182965">
        <w:trPr>
          <w:trHeight w:val="256"/>
        </w:trPr>
        <w:tc>
          <w:tcPr>
            <w:tcW w:w="3728" w:type="dxa"/>
          </w:tcPr>
          <w:p w14:paraId="338EAF73" w14:textId="77777777" w:rsidR="009C16AB" w:rsidRPr="009E374E" w:rsidRDefault="009C16AB" w:rsidP="00840D7B">
            <w:pPr>
              <w:jc w:val="center"/>
              <w:rPr>
                <w:b/>
              </w:rPr>
            </w:pPr>
            <w:r w:rsidRPr="009E374E">
              <w:rPr>
                <w:b/>
              </w:rPr>
              <w:t>Toplantı Sayısı</w:t>
            </w:r>
          </w:p>
        </w:tc>
        <w:tc>
          <w:tcPr>
            <w:tcW w:w="3761" w:type="dxa"/>
          </w:tcPr>
          <w:p w14:paraId="03EDA28D" w14:textId="77777777" w:rsidR="009C16AB" w:rsidRPr="009E374E" w:rsidRDefault="009C16AB" w:rsidP="00840D7B">
            <w:pPr>
              <w:jc w:val="center"/>
              <w:rPr>
                <w:b/>
              </w:rPr>
            </w:pPr>
            <w:r w:rsidRPr="009E374E">
              <w:rPr>
                <w:b/>
              </w:rPr>
              <w:t>Karar Sayısı</w:t>
            </w:r>
          </w:p>
        </w:tc>
        <w:tc>
          <w:tcPr>
            <w:tcW w:w="3022" w:type="dxa"/>
          </w:tcPr>
          <w:p w14:paraId="4E81B18C" w14:textId="77777777" w:rsidR="009C16AB" w:rsidRPr="009E374E" w:rsidRDefault="009C16AB" w:rsidP="00840D7B">
            <w:pPr>
              <w:jc w:val="center"/>
              <w:rPr>
                <w:b/>
              </w:rPr>
            </w:pPr>
            <w:r w:rsidRPr="009E374E">
              <w:rPr>
                <w:b/>
              </w:rPr>
              <w:t>Karar Tarihi</w:t>
            </w:r>
          </w:p>
        </w:tc>
      </w:tr>
      <w:tr w:rsidR="009C16AB" w14:paraId="3793D2E8" w14:textId="77777777" w:rsidTr="00182965">
        <w:trPr>
          <w:trHeight w:val="284"/>
        </w:trPr>
        <w:tc>
          <w:tcPr>
            <w:tcW w:w="3728" w:type="dxa"/>
          </w:tcPr>
          <w:p w14:paraId="6CA19642" w14:textId="32692FFC" w:rsidR="009C16AB" w:rsidRDefault="00320DFE" w:rsidP="00840D7B">
            <w:pPr>
              <w:jc w:val="center"/>
            </w:pPr>
            <w:r>
              <w:t>3</w:t>
            </w:r>
          </w:p>
        </w:tc>
        <w:tc>
          <w:tcPr>
            <w:tcW w:w="3761" w:type="dxa"/>
          </w:tcPr>
          <w:p w14:paraId="0E0E64CE" w14:textId="4D1597A3" w:rsidR="009C16AB" w:rsidRDefault="009C16AB" w:rsidP="00840D7B">
            <w:pPr>
              <w:jc w:val="center"/>
            </w:pPr>
            <w:r>
              <w:t>202</w:t>
            </w:r>
            <w:r w:rsidR="002D22CA">
              <w:t>5</w:t>
            </w:r>
            <w:r w:rsidR="00840D7B">
              <w:t>/</w:t>
            </w:r>
            <w:r w:rsidR="00320DFE">
              <w:t>3</w:t>
            </w:r>
          </w:p>
        </w:tc>
        <w:tc>
          <w:tcPr>
            <w:tcW w:w="3022" w:type="dxa"/>
          </w:tcPr>
          <w:p w14:paraId="593DEC01" w14:textId="0AF73288" w:rsidR="009C16AB" w:rsidRDefault="00320DFE" w:rsidP="00011FF8">
            <w:pPr>
              <w:jc w:val="center"/>
            </w:pPr>
            <w:r>
              <w:t>24</w:t>
            </w:r>
            <w:r w:rsidR="00F06F4B">
              <w:t>/</w:t>
            </w:r>
            <w:r w:rsidR="00840D7B">
              <w:t>0</w:t>
            </w:r>
            <w:r>
              <w:t>9</w:t>
            </w:r>
            <w:r w:rsidR="005E2A52">
              <w:t>/202</w:t>
            </w:r>
            <w:r w:rsidR="00840D7B">
              <w:t>5</w:t>
            </w:r>
          </w:p>
        </w:tc>
      </w:tr>
      <w:tr w:rsidR="009C16AB" w14:paraId="06CBDA40" w14:textId="77777777" w:rsidTr="00513D61">
        <w:trPr>
          <w:trHeight w:val="348"/>
        </w:trPr>
        <w:tc>
          <w:tcPr>
            <w:tcW w:w="10511" w:type="dxa"/>
            <w:gridSpan w:val="3"/>
            <w:shd w:val="clear" w:color="auto" w:fill="D9D9D9" w:themeFill="background1" w:themeFillShade="D9"/>
            <w:vAlign w:val="center"/>
          </w:tcPr>
          <w:p w14:paraId="63030B0D" w14:textId="08F65145" w:rsidR="004305DF" w:rsidRPr="00904C16" w:rsidRDefault="004F074B" w:rsidP="0098786F">
            <w:pPr>
              <w:jc w:val="center"/>
            </w:pPr>
            <w:r>
              <w:rPr>
                <w:b/>
                <w:bCs/>
              </w:rPr>
              <w:t>TOPLANTI GÜNDEMİ</w:t>
            </w:r>
          </w:p>
        </w:tc>
      </w:tr>
      <w:tr w:rsidR="004F074B" w14:paraId="353611D1" w14:textId="77777777" w:rsidTr="00513D61">
        <w:trPr>
          <w:trHeight w:val="4708"/>
        </w:trPr>
        <w:tc>
          <w:tcPr>
            <w:tcW w:w="10511" w:type="dxa"/>
            <w:gridSpan w:val="3"/>
          </w:tcPr>
          <w:p w14:paraId="2F2EA590" w14:textId="1FED2BF7" w:rsidR="00B615EC" w:rsidRPr="002D22CA" w:rsidRDefault="00B615EC" w:rsidP="00B615EC">
            <w:pPr>
              <w:ind w:right="79"/>
              <w:jc w:val="both"/>
              <w:rPr>
                <w:color w:val="000000" w:themeColor="text1"/>
              </w:rPr>
            </w:pPr>
            <w:r w:rsidRPr="002D22CA">
              <w:rPr>
                <w:rFonts w:eastAsia="Times New Roman"/>
              </w:rPr>
              <w:t xml:space="preserve">AGEK </w:t>
            </w:r>
            <w:r w:rsidR="00320DFE">
              <w:t>24</w:t>
            </w:r>
            <w:r w:rsidR="002D22CA" w:rsidRPr="002D22CA">
              <w:rPr>
                <w:color w:val="000000" w:themeColor="text1"/>
              </w:rPr>
              <w:t>.0</w:t>
            </w:r>
            <w:r w:rsidR="00320DFE">
              <w:rPr>
                <w:color w:val="000000" w:themeColor="text1"/>
              </w:rPr>
              <w:t>9</w:t>
            </w:r>
            <w:r w:rsidR="002D22CA" w:rsidRPr="002D22CA">
              <w:rPr>
                <w:color w:val="000000" w:themeColor="text1"/>
              </w:rPr>
              <w:t xml:space="preserve">.2025 </w:t>
            </w:r>
            <w:proofErr w:type="spellStart"/>
            <w:r w:rsidR="00320DFE">
              <w:rPr>
                <w:rFonts w:eastAsia="Times New Roman"/>
              </w:rPr>
              <w:t>Çarşmaba</w:t>
            </w:r>
            <w:proofErr w:type="spellEnd"/>
            <w:r w:rsidRPr="002D22CA">
              <w:rPr>
                <w:rFonts w:eastAsia="Times New Roman"/>
              </w:rPr>
              <w:t xml:space="preserve"> günü saat 1</w:t>
            </w:r>
            <w:r w:rsidR="00320DFE">
              <w:rPr>
                <w:rFonts w:eastAsia="Times New Roman"/>
              </w:rPr>
              <w:t>2</w:t>
            </w:r>
            <w:r w:rsidRPr="002D22CA">
              <w:rPr>
                <w:rFonts w:eastAsia="Times New Roman"/>
              </w:rPr>
              <w:t>:</w:t>
            </w:r>
            <w:r w:rsidR="002D22CA" w:rsidRPr="002D22CA">
              <w:rPr>
                <w:rFonts w:eastAsia="Times New Roman"/>
              </w:rPr>
              <w:t>0</w:t>
            </w:r>
            <w:r w:rsidRPr="002D22CA">
              <w:rPr>
                <w:rFonts w:eastAsia="Times New Roman"/>
              </w:rPr>
              <w:t xml:space="preserve">0’da </w:t>
            </w:r>
            <w:r w:rsidR="002D22CA" w:rsidRPr="002D22CA">
              <w:rPr>
                <w:rFonts w:eastAsia="Times New Roman"/>
              </w:rPr>
              <w:t>Dekanlık</w:t>
            </w:r>
            <w:r w:rsidRPr="002D22CA">
              <w:rPr>
                <w:rFonts w:eastAsia="Times New Roman"/>
              </w:rPr>
              <w:t xml:space="preserve"> Toplantı Salonunda </w:t>
            </w:r>
            <w:r w:rsidR="00320DFE">
              <w:t>2025-26 Eğitim-Öğretim Yılı</w:t>
            </w:r>
            <w:r w:rsidR="0073002F">
              <w:t xml:space="preserve"> açılışını yaparak aşağıdaki gündem maddelerini görüşmek üzere</w:t>
            </w:r>
            <w:r w:rsidR="00320DFE">
              <w:t xml:space="preserve"> </w:t>
            </w:r>
            <w:r w:rsidR="002D22CA" w:rsidRPr="002D22CA">
              <w:rPr>
                <w:color w:val="000000" w:themeColor="text1"/>
              </w:rPr>
              <w:t>toplanmıştır.</w:t>
            </w:r>
            <w:r w:rsidRPr="002D22CA">
              <w:rPr>
                <w:rFonts w:eastAsia="Times New Roman"/>
              </w:rPr>
              <w:t xml:space="preserve"> Toplantıda gündeme getirilen konular aşağıdaki gibidir:</w:t>
            </w:r>
          </w:p>
          <w:p w14:paraId="41563AF5" w14:textId="77777777" w:rsidR="002D22CA" w:rsidRPr="002D22CA" w:rsidRDefault="002D22CA" w:rsidP="00840D7B">
            <w:pPr>
              <w:spacing w:line="360" w:lineRule="auto"/>
              <w:ind w:right="81"/>
              <w:jc w:val="both"/>
              <w:rPr>
                <w:color w:val="000000" w:themeColor="text1"/>
              </w:rPr>
            </w:pPr>
          </w:p>
          <w:p w14:paraId="2515AC28" w14:textId="1ED08A4C" w:rsidR="00840D7B" w:rsidRDefault="004F074B" w:rsidP="00840D7B">
            <w:pPr>
              <w:spacing w:line="360" w:lineRule="auto"/>
              <w:ind w:right="81"/>
              <w:jc w:val="both"/>
              <w:rPr>
                <w:b/>
                <w:color w:val="000000" w:themeColor="text1"/>
              </w:rPr>
            </w:pPr>
            <w:r w:rsidRPr="005E2A52">
              <w:rPr>
                <w:b/>
                <w:color w:val="000000" w:themeColor="text1"/>
              </w:rPr>
              <w:t xml:space="preserve">GÜNDEM </w:t>
            </w:r>
          </w:p>
          <w:p w14:paraId="7740B24D" w14:textId="72B1024D" w:rsidR="00320DFE" w:rsidRPr="00320DFE" w:rsidRDefault="00320DFE" w:rsidP="00E25579">
            <w:pPr>
              <w:pStyle w:val="ListeParagraf"/>
              <w:numPr>
                <w:ilvl w:val="0"/>
                <w:numId w:val="26"/>
              </w:numPr>
              <w:spacing w:before="120" w:after="120" w:line="360" w:lineRule="auto"/>
              <w:jc w:val="both"/>
              <w:rPr>
                <w:rFonts w:eastAsia="Times New Roman"/>
              </w:rPr>
            </w:pPr>
            <w:r w:rsidRPr="00320DFE">
              <w:rPr>
                <w:rFonts w:eastAsia="Times New Roman"/>
              </w:rPr>
              <w:t xml:space="preserve">AGEK Öğrenci temsilcisi Sosyoloji Bölümünden Yağmur Rabia İmamoğlu’nun da toplantıya katılımı ile 2209A projesi yapan öğrencilerle birlikte yeni 2209A projelerini teşvik etmek ve yol gösterici olmak amacıyla </w:t>
            </w:r>
            <w:r>
              <w:rPr>
                <w:rFonts w:eastAsia="Times New Roman"/>
              </w:rPr>
              <w:t xml:space="preserve">2209-A Proje tanıtımı ve </w:t>
            </w:r>
            <w:r w:rsidRPr="00320DFE">
              <w:rPr>
                <w:rFonts w:eastAsia="Times New Roman"/>
              </w:rPr>
              <w:t>deneyim paylaşımı etkinliğinin düzenlenmesinin görüşülmesi.</w:t>
            </w:r>
          </w:p>
          <w:p w14:paraId="308F5E65" w14:textId="191DF692" w:rsidR="00E77A58" w:rsidRDefault="00320DFE" w:rsidP="00E25579">
            <w:pPr>
              <w:pStyle w:val="ListeParagraf"/>
              <w:numPr>
                <w:ilvl w:val="0"/>
                <w:numId w:val="26"/>
              </w:numPr>
              <w:spacing w:before="120" w:after="120" w:line="360" w:lineRule="auto"/>
              <w:ind w:right="79"/>
              <w:rPr>
                <w:color w:val="000000" w:themeColor="text1"/>
              </w:rPr>
            </w:pPr>
            <w:r>
              <w:rPr>
                <w:color w:val="000000" w:themeColor="text1"/>
              </w:rPr>
              <w:t>AGEK Konferans Dizisi için sunum yapacak kişilerin belirlenmesi</w:t>
            </w:r>
          </w:p>
          <w:p w14:paraId="2D88F6F0" w14:textId="7468E635" w:rsidR="00530D2D" w:rsidRPr="00320DFE" w:rsidRDefault="00530D2D" w:rsidP="00E25579">
            <w:pPr>
              <w:pStyle w:val="ListeParagraf"/>
              <w:numPr>
                <w:ilvl w:val="0"/>
                <w:numId w:val="26"/>
              </w:numPr>
              <w:spacing w:before="120" w:after="120" w:line="360" w:lineRule="auto"/>
              <w:ind w:right="79"/>
              <w:rPr>
                <w:color w:val="000000" w:themeColor="text1"/>
              </w:rPr>
            </w:pPr>
            <w:r>
              <w:rPr>
                <w:color w:val="000000" w:themeColor="text1"/>
              </w:rPr>
              <w:t>Serbest Gündem</w:t>
            </w:r>
          </w:p>
          <w:p w14:paraId="2C1978B9" w14:textId="447CF9E2" w:rsidR="0094707C" w:rsidRDefault="005E2A52" w:rsidP="00DF13FA">
            <w:pPr>
              <w:spacing w:line="360" w:lineRule="auto"/>
              <w:ind w:right="81"/>
              <w:jc w:val="both"/>
              <w:rPr>
                <w:b/>
                <w:bCs/>
              </w:rPr>
            </w:pPr>
            <w:r w:rsidRPr="00516800">
              <w:rPr>
                <w:b/>
                <w:bCs/>
              </w:rPr>
              <w:t>KARARLAR</w:t>
            </w:r>
          </w:p>
          <w:p w14:paraId="5683249D" w14:textId="77777777" w:rsidR="004F074B" w:rsidRPr="00CD2CCF" w:rsidRDefault="00E25579" w:rsidP="00CD2CCF">
            <w:pPr>
              <w:pStyle w:val="ListeParagraf"/>
              <w:numPr>
                <w:ilvl w:val="0"/>
                <w:numId w:val="34"/>
              </w:numPr>
              <w:spacing w:before="120" w:after="120" w:line="360" w:lineRule="auto"/>
              <w:jc w:val="both"/>
              <w:rPr>
                <w:rFonts w:eastAsia="Times New Roman"/>
              </w:rPr>
            </w:pPr>
            <w:r w:rsidRPr="00CD2CCF">
              <w:rPr>
                <w:rFonts w:eastAsia="Times New Roman"/>
              </w:rPr>
              <w:t>AGEK Öğrenci temsilcisi Sosyoloji Bölümünden Yağmur Rabia İmamoğlu’nun da toplantıya katılımı ile 2209A projesi yapan öğrencilerle birlikte yeni 2209A projelerini teşvik etmek ve yol gösterici olmak amacıyla 2209-A Proje tanıtımı ve deneyim paylaşımı etkinliğinin düzenlenmesine karar verilmiştir.</w:t>
            </w:r>
          </w:p>
          <w:p w14:paraId="4E3E7140" w14:textId="40A9C42A" w:rsidR="003300AA" w:rsidRDefault="003300AA" w:rsidP="00E25579">
            <w:pPr>
              <w:pStyle w:val="ListeParagraf"/>
              <w:numPr>
                <w:ilvl w:val="0"/>
                <w:numId w:val="34"/>
              </w:numPr>
              <w:spacing w:before="120" w:after="120" w:line="360" w:lineRule="auto"/>
              <w:jc w:val="both"/>
            </w:pPr>
            <w:r>
              <w:t>2025 yılı Konferans Dizisinin aşağıdaki şekilde gerçekleşmesine karar verilmiştir:</w:t>
            </w:r>
          </w:p>
          <w:p w14:paraId="67CF327F" w14:textId="194A30CA" w:rsidR="00E25579" w:rsidRDefault="00991B41" w:rsidP="003300AA">
            <w:pPr>
              <w:pStyle w:val="ListeParagraf"/>
              <w:spacing w:before="120" w:after="120" w:line="360" w:lineRule="auto"/>
              <w:ind w:left="1414"/>
              <w:jc w:val="both"/>
            </w:pPr>
            <w:r>
              <w:t xml:space="preserve">Ekim Ayı: </w:t>
            </w:r>
            <w:r w:rsidR="00E25579">
              <w:t xml:space="preserve">Prof. Dr. Mustafa Adak </w:t>
            </w:r>
          </w:p>
          <w:p w14:paraId="5E779640" w14:textId="575FE740" w:rsidR="00E25579" w:rsidRDefault="00991B41" w:rsidP="00E25579">
            <w:pPr>
              <w:pStyle w:val="ListeParagraf"/>
              <w:spacing w:before="120" w:after="120" w:line="360" w:lineRule="auto"/>
              <w:ind w:left="1414"/>
              <w:jc w:val="both"/>
            </w:pPr>
            <w:r>
              <w:t xml:space="preserve">Kasım Ayı: </w:t>
            </w:r>
            <w:r w:rsidRPr="00E7651B">
              <w:t>1. AKDENIZ ÜNİVERSİTESİ EDEBİYAT FAKÜLTESİ KAZI VE YÜZEY ARAŞTIRMALARI SEMPOZYUMU</w:t>
            </w:r>
          </w:p>
          <w:p w14:paraId="12D12C20" w14:textId="10816633" w:rsidR="00E25579" w:rsidRDefault="00E25579" w:rsidP="00E25579">
            <w:pPr>
              <w:pStyle w:val="ListeParagraf"/>
              <w:spacing w:before="120" w:after="120" w:line="360" w:lineRule="auto"/>
              <w:ind w:left="1054"/>
              <w:jc w:val="both"/>
            </w:pPr>
            <w:r>
              <w:t xml:space="preserve">      </w:t>
            </w:r>
            <w:r w:rsidR="00991B41">
              <w:t xml:space="preserve">Aralık Ayı: </w:t>
            </w:r>
            <w:r>
              <w:t>Prof. Dr. Özgür Arun</w:t>
            </w:r>
          </w:p>
          <w:p w14:paraId="5C57D1B4" w14:textId="4F3A76F0" w:rsidR="00E25579" w:rsidRDefault="00E25579" w:rsidP="00E25579">
            <w:pPr>
              <w:pStyle w:val="ListeParagraf"/>
              <w:spacing w:before="120" w:after="120" w:line="360" w:lineRule="auto"/>
              <w:ind w:left="1152"/>
              <w:jc w:val="both"/>
            </w:pPr>
            <w:r>
              <w:t xml:space="preserve">    </w:t>
            </w:r>
          </w:p>
          <w:p w14:paraId="2A318AF4" w14:textId="77777777" w:rsidR="00455183" w:rsidRDefault="00455183" w:rsidP="00455183">
            <w:pPr>
              <w:spacing w:line="360" w:lineRule="auto"/>
              <w:ind w:right="81"/>
              <w:jc w:val="both"/>
              <w:rPr>
                <w:b/>
                <w:color w:val="000000" w:themeColor="text1"/>
              </w:rPr>
            </w:pPr>
            <w:r w:rsidRPr="005E2A52">
              <w:rPr>
                <w:b/>
                <w:color w:val="000000" w:themeColor="text1"/>
              </w:rPr>
              <w:t xml:space="preserve">GÜNDEM </w:t>
            </w:r>
          </w:p>
          <w:p w14:paraId="49AC69F0" w14:textId="03CF7EB0" w:rsidR="00455183" w:rsidRPr="00B76B58" w:rsidRDefault="00455183" w:rsidP="00B76B58">
            <w:pPr>
              <w:pStyle w:val="ListeParagraf"/>
              <w:numPr>
                <w:ilvl w:val="0"/>
                <w:numId w:val="35"/>
              </w:numPr>
              <w:spacing w:before="120" w:after="120" w:line="360" w:lineRule="auto"/>
              <w:jc w:val="both"/>
              <w:rPr>
                <w:rFonts w:eastAsia="Times New Roman"/>
              </w:rPr>
            </w:pPr>
            <w:r w:rsidRPr="00B76B58">
              <w:rPr>
                <w:rFonts w:eastAsia="Times New Roman"/>
              </w:rPr>
              <w:t>AGEK Öğrenci temsilcisi Sosyoloji Bölümünden Yağmur Rabia İmamoğlu’nun da toplantıya katılımı ile 2209A projesi yapan öğrencilerle birlikte yeni 2209A projelerini teşvik etmek ve yol gösterici olmak amacıyla 2209-A Proje tanıtımı ve deneyim paylaşımı etkinliğinin düzenlenmesinin görüşülmesi.</w:t>
            </w:r>
          </w:p>
          <w:p w14:paraId="7668F7F9" w14:textId="319EC13F" w:rsidR="00455183" w:rsidRPr="00B76B58" w:rsidRDefault="00455183" w:rsidP="00B76B58">
            <w:pPr>
              <w:pStyle w:val="ListeParagraf"/>
              <w:numPr>
                <w:ilvl w:val="0"/>
                <w:numId w:val="35"/>
              </w:numPr>
              <w:spacing w:before="120" w:after="120" w:line="360" w:lineRule="auto"/>
              <w:ind w:right="79"/>
              <w:rPr>
                <w:color w:val="000000" w:themeColor="text1"/>
              </w:rPr>
            </w:pPr>
            <w:r w:rsidRPr="00B76B58">
              <w:rPr>
                <w:color w:val="000000" w:themeColor="text1"/>
              </w:rPr>
              <w:t>AGEK Konferans Dizisi için sunum yapacak kişilerin belirlenmesi</w:t>
            </w:r>
          </w:p>
          <w:p w14:paraId="33FDF8DA" w14:textId="77777777" w:rsidR="00455183" w:rsidRPr="00320DFE" w:rsidRDefault="00455183" w:rsidP="00B76B58">
            <w:pPr>
              <w:pStyle w:val="ListeParagraf"/>
              <w:numPr>
                <w:ilvl w:val="0"/>
                <w:numId w:val="35"/>
              </w:numPr>
              <w:spacing w:before="120" w:after="120" w:line="360" w:lineRule="auto"/>
              <w:ind w:right="79"/>
              <w:rPr>
                <w:color w:val="000000" w:themeColor="text1"/>
              </w:rPr>
            </w:pPr>
            <w:r>
              <w:rPr>
                <w:color w:val="000000" w:themeColor="text1"/>
              </w:rPr>
              <w:t>Serbest Gündem</w:t>
            </w:r>
          </w:p>
          <w:p w14:paraId="54900C56" w14:textId="1A8AB65F" w:rsidR="00E25579" w:rsidRPr="00E25579" w:rsidRDefault="00E25579" w:rsidP="007F0FDC">
            <w:pPr>
              <w:spacing w:before="120" w:after="120" w:line="360" w:lineRule="auto"/>
              <w:jc w:val="both"/>
              <w:rPr>
                <w:rFonts w:eastAsia="Times New Roman"/>
              </w:rPr>
            </w:pPr>
          </w:p>
        </w:tc>
      </w:tr>
    </w:tbl>
    <w:p w14:paraId="62E1A4AC" w14:textId="057747A9" w:rsidR="00F666EE" w:rsidRPr="00F666EE" w:rsidRDefault="00F666EE" w:rsidP="00F666EE"/>
    <w:tbl>
      <w:tblPr>
        <w:tblW w:w="10491" w:type="dxa"/>
        <w:tblInd w:w="-4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88"/>
        <w:gridCol w:w="5103"/>
      </w:tblGrid>
      <w:tr w:rsidR="003321C4" w:rsidRPr="00C64EEA" w14:paraId="6540E792" w14:textId="77777777" w:rsidTr="00211ADB">
        <w:trPr>
          <w:trHeight w:val="300"/>
        </w:trPr>
        <w:tc>
          <w:tcPr>
            <w:tcW w:w="5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6FB01" w14:textId="77777777" w:rsidR="003321C4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lastRenderedPageBreak/>
              <w:t>Prof. Dr. Tuncer Demir (Başkan)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827F0" w14:textId="17A62CE3" w:rsidR="003321C4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>Prof. Dr. Özgür Arun</w:t>
            </w:r>
            <w:r w:rsidR="007F0FDC">
              <w:rPr>
                <w:rFonts w:eastAsia="Times New Roman"/>
                <w:color w:val="000000"/>
                <w:lang w:eastAsia="tr-TR"/>
              </w:rPr>
              <w:t xml:space="preserve"> (Katılmadı)</w:t>
            </w:r>
          </w:p>
        </w:tc>
      </w:tr>
      <w:tr w:rsidR="003321C4" w:rsidRPr="00C64EEA" w14:paraId="1EBB1862" w14:textId="77777777" w:rsidTr="00211ADB">
        <w:trPr>
          <w:trHeight w:val="300"/>
        </w:trPr>
        <w:tc>
          <w:tcPr>
            <w:tcW w:w="5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AD86" w14:textId="3F2BB636" w:rsidR="003321C4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 xml:space="preserve">Prof. Dr. Burçin </w:t>
            </w:r>
            <w:proofErr w:type="spellStart"/>
            <w:r w:rsidRPr="00C64EEA">
              <w:rPr>
                <w:rFonts w:eastAsia="Times New Roman"/>
                <w:color w:val="000000"/>
                <w:lang w:eastAsia="tr-TR"/>
              </w:rPr>
              <w:t>Erdoğu</w:t>
            </w:r>
            <w:proofErr w:type="spellEnd"/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DAD38" w14:textId="389AECF0" w:rsidR="003321C4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>Prof. Dr. Mustafa Adak</w:t>
            </w:r>
          </w:p>
        </w:tc>
      </w:tr>
      <w:tr w:rsidR="003321C4" w:rsidRPr="00C64EEA" w14:paraId="1E736AC4" w14:textId="77777777" w:rsidTr="00211ADB">
        <w:trPr>
          <w:trHeight w:val="300"/>
        </w:trPr>
        <w:tc>
          <w:tcPr>
            <w:tcW w:w="5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335AE" w14:textId="0C461756" w:rsidR="003321C4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 xml:space="preserve">Prof. Dr. Evrim </w:t>
            </w:r>
            <w:proofErr w:type="spellStart"/>
            <w:r w:rsidRPr="00C64EEA">
              <w:rPr>
                <w:rFonts w:eastAsia="Times New Roman"/>
                <w:color w:val="000000"/>
                <w:lang w:eastAsia="tr-TR"/>
              </w:rPr>
              <w:t>Gülbetekin</w:t>
            </w:r>
            <w:proofErr w:type="spellEnd"/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F1207" w14:textId="77777777" w:rsidR="003321C4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>Prof. Dr. Reyhan Çelik</w:t>
            </w:r>
          </w:p>
        </w:tc>
      </w:tr>
      <w:tr w:rsidR="003321C4" w:rsidRPr="00C64EEA" w14:paraId="5FA57E4E" w14:textId="77777777" w:rsidTr="00211ADB">
        <w:trPr>
          <w:trHeight w:val="300"/>
        </w:trPr>
        <w:tc>
          <w:tcPr>
            <w:tcW w:w="5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39AF9" w14:textId="68FF2A49" w:rsidR="003321C4" w:rsidRPr="00C64EEA" w:rsidRDefault="0073767D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>Doç. Dr. H. Sezgi Saraç Durgun</w:t>
            </w:r>
            <w:r w:rsidR="00D128C3">
              <w:rPr>
                <w:rFonts w:eastAsia="Times New Roman"/>
                <w:color w:val="000000"/>
                <w:lang w:eastAsia="tr-TR"/>
              </w:rPr>
              <w:t xml:space="preserve"> </w:t>
            </w:r>
            <w:r w:rsidRPr="0073767D">
              <w:rPr>
                <w:rFonts w:eastAsia="Times New Roman"/>
                <w:color w:val="000000"/>
                <w:lang w:eastAsia="tr-TR"/>
              </w:rPr>
              <w:t xml:space="preserve"> 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D1E04" w14:textId="4A662BEC" w:rsidR="003321C4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>Doç. Dr. Ebru N. Akdoğu Arca (Deka</w:t>
            </w:r>
            <w:r w:rsidR="0073002F">
              <w:rPr>
                <w:rFonts w:eastAsia="Times New Roman"/>
                <w:color w:val="000000"/>
                <w:lang w:eastAsia="tr-TR"/>
              </w:rPr>
              <w:t xml:space="preserve">n </w:t>
            </w:r>
            <w:proofErr w:type="spellStart"/>
            <w:r w:rsidR="0073002F">
              <w:rPr>
                <w:rFonts w:eastAsia="Times New Roman"/>
                <w:color w:val="000000"/>
                <w:lang w:eastAsia="tr-TR"/>
              </w:rPr>
              <w:t>Yard</w:t>
            </w:r>
            <w:proofErr w:type="spellEnd"/>
            <w:r w:rsidR="0073002F">
              <w:rPr>
                <w:rFonts w:eastAsia="Times New Roman"/>
                <w:color w:val="000000"/>
                <w:lang w:eastAsia="tr-TR"/>
              </w:rPr>
              <w:t>.)</w:t>
            </w:r>
          </w:p>
        </w:tc>
      </w:tr>
      <w:tr w:rsidR="003321C4" w:rsidRPr="00C64EEA" w14:paraId="4A84C01F" w14:textId="77777777" w:rsidTr="00211ADB">
        <w:trPr>
          <w:trHeight w:val="300"/>
        </w:trPr>
        <w:tc>
          <w:tcPr>
            <w:tcW w:w="5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B641B" w14:textId="6EA5781C" w:rsidR="003321C4" w:rsidRPr="00C64EEA" w:rsidRDefault="0073767D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73767D">
              <w:rPr>
                <w:rFonts w:eastAsia="Times New Roman"/>
                <w:color w:val="000000"/>
                <w:lang w:eastAsia="tr-TR"/>
              </w:rPr>
              <w:t>Dr. Öğr. Üyesi Ali Bilge ÖZTÜRK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C3D9E" w14:textId="77777777" w:rsidR="003321C4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 xml:space="preserve">Dr. Öğr. </w:t>
            </w:r>
            <w:proofErr w:type="spellStart"/>
            <w:r w:rsidRPr="00C64EEA">
              <w:rPr>
                <w:rFonts w:eastAsia="Times New Roman"/>
                <w:color w:val="000000"/>
                <w:lang w:eastAsia="tr-TR"/>
              </w:rPr>
              <w:t>Üy</w:t>
            </w:r>
            <w:proofErr w:type="spellEnd"/>
            <w:r w:rsidRPr="00C64EEA">
              <w:rPr>
                <w:rFonts w:eastAsia="Times New Roman"/>
                <w:color w:val="000000"/>
                <w:lang w:eastAsia="tr-TR"/>
              </w:rPr>
              <w:t xml:space="preserve">. Nihal Kubilay Pınar  </w:t>
            </w:r>
          </w:p>
        </w:tc>
      </w:tr>
      <w:tr w:rsidR="003321C4" w:rsidRPr="00C64EEA" w14:paraId="4DEDBFC7" w14:textId="77777777" w:rsidTr="00211ADB">
        <w:trPr>
          <w:trHeight w:val="300"/>
        </w:trPr>
        <w:tc>
          <w:tcPr>
            <w:tcW w:w="5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4A6A" w14:textId="44C2759F" w:rsidR="003321C4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 xml:space="preserve">Dr. </w:t>
            </w:r>
            <w:proofErr w:type="spellStart"/>
            <w:r w:rsidRPr="00C64EEA">
              <w:rPr>
                <w:rFonts w:eastAsia="Times New Roman"/>
                <w:color w:val="000000"/>
                <w:lang w:eastAsia="tr-TR"/>
              </w:rPr>
              <w:t>Öğrt</w:t>
            </w:r>
            <w:proofErr w:type="spellEnd"/>
            <w:r w:rsidRPr="00C64EEA">
              <w:rPr>
                <w:rFonts w:eastAsia="Times New Roman"/>
                <w:color w:val="000000"/>
                <w:lang w:eastAsia="tr-TR"/>
              </w:rPr>
              <w:t xml:space="preserve">. </w:t>
            </w:r>
            <w:proofErr w:type="spellStart"/>
            <w:r w:rsidRPr="00C64EEA">
              <w:rPr>
                <w:rFonts w:eastAsia="Times New Roman"/>
                <w:color w:val="000000"/>
                <w:lang w:eastAsia="tr-TR"/>
              </w:rPr>
              <w:t>Üy</w:t>
            </w:r>
            <w:proofErr w:type="spellEnd"/>
            <w:r w:rsidRPr="00C64EEA">
              <w:rPr>
                <w:rFonts w:eastAsia="Times New Roman"/>
                <w:color w:val="000000"/>
                <w:lang w:eastAsia="tr-TR"/>
              </w:rPr>
              <w:t>. Tarana Okt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2A697" w14:textId="77777777" w:rsidR="003321C4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 xml:space="preserve">Dr. </w:t>
            </w:r>
            <w:proofErr w:type="spellStart"/>
            <w:r w:rsidRPr="00C64EEA">
              <w:rPr>
                <w:rFonts w:eastAsia="Times New Roman"/>
                <w:color w:val="000000"/>
                <w:lang w:eastAsia="tr-TR"/>
              </w:rPr>
              <w:t>Öğrt</w:t>
            </w:r>
            <w:proofErr w:type="spellEnd"/>
            <w:r w:rsidRPr="00C64EEA">
              <w:rPr>
                <w:rFonts w:eastAsia="Times New Roman"/>
                <w:color w:val="000000"/>
                <w:lang w:eastAsia="tr-TR"/>
              </w:rPr>
              <w:t xml:space="preserve">. Gör. Şamil </w:t>
            </w:r>
            <w:proofErr w:type="spellStart"/>
            <w:r w:rsidRPr="00C64EEA">
              <w:rPr>
                <w:rFonts w:eastAsia="Times New Roman"/>
                <w:color w:val="000000"/>
                <w:lang w:eastAsia="tr-TR"/>
              </w:rPr>
              <w:t>Yirşen</w:t>
            </w:r>
            <w:proofErr w:type="spellEnd"/>
          </w:p>
        </w:tc>
      </w:tr>
      <w:tr w:rsidR="003321C4" w:rsidRPr="00C64EEA" w14:paraId="5AD9EEF2" w14:textId="77777777" w:rsidTr="00211ADB">
        <w:trPr>
          <w:trHeight w:val="300"/>
        </w:trPr>
        <w:tc>
          <w:tcPr>
            <w:tcW w:w="5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315BA" w14:textId="289D72C8" w:rsidR="007F0FDC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>Dr. Arş. Gör. Abdullah Zararsız</w:t>
            </w:r>
            <w:r>
              <w:rPr>
                <w:rFonts w:eastAsia="Times New Roman"/>
                <w:color w:val="000000"/>
                <w:lang w:eastAsia="tr-TR"/>
              </w:rPr>
              <w:t xml:space="preserve"> (Raportör)</w:t>
            </w:r>
            <w:r w:rsidR="007F0FDC">
              <w:rPr>
                <w:rFonts w:eastAsia="Times New Roman"/>
                <w:color w:val="000000"/>
                <w:lang w:eastAsia="tr-TR"/>
              </w:rPr>
              <w:t>Yurtdışı izinli</w:t>
            </w:r>
            <w:bookmarkStart w:id="0" w:name="_GoBack"/>
            <w:bookmarkEnd w:id="0"/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51A6" w14:textId="6158AD1A" w:rsidR="007F0FDC" w:rsidRPr="00C64EEA" w:rsidRDefault="003321C4" w:rsidP="00211ADB">
            <w:pPr>
              <w:spacing w:after="600" w:line="360" w:lineRule="auto"/>
              <w:rPr>
                <w:rFonts w:eastAsia="Times New Roman"/>
                <w:color w:val="000000"/>
                <w:lang w:eastAsia="tr-TR"/>
              </w:rPr>
            </w:pPr>
            <w:r w:rsidRPr="00C64EEA">
              <w:rPr>
                <w:rFonts w:eastAsia="Times New Roman"/>
                <w:color w:val="000000"/>
                <w:lang w:eastAsia="tr-TR"/>
              </w:rPr>
              <w:t>Dr. Arş. Gör. Fatih Yılmaz</w:t>
            </w:r>
            <w:r>
              <w:rPr>
                <w:rFonts w:eastAsia="Times New Roman"/>
                <w:color w:val="000000"/>
                <w:lang w:eastAsia="tr-TR"/>
              </w:rPr>
              <w:t xml:space="preserve"> (Raportör)</w:t>
            </w:r>
          </w:p>
        </w:tc>
      </w:tr>
    </w:tbl>
    <w:p w14:paraId="00A44A67" w14:textId="77777777" w:rsidR="003321C4" w:rsidRPr="00F666EE" w:rsidRDefault="003321C4" w:rsidP="004456AF"/>
    <w:sectPr w:rsidR="003321C4" w:rsidRPr="00F666EE" w:rsidSect="00840D7B">
      <w:pgSz w:w="11906" w:h="16838"/>
      <w:pgMar w:top="851" w:right="1417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764A9"/>
    <w:multiLevelType w:val="hybridMultilevel"/>
    <w:tmpl w:val="D8747456"/>
    <w:lvl w:ilvl="0" w:tplc="041F000F">
      <w:start w:val="1"/>
      <w:numFmt w:val="decimal"/>
      <w:lvlText w:val="%1."/>
      <w:lvlJc w:val="left"/>
      <w:pPr>
        <w:ind w:left="694" w:hanging="360"/>
      </w:pPr>
    </w:lvl>
    <w:lvl w:ilvl="1" w:tplc="041F0019" w:tentative="1">
      <w:start w:val="1"/>
      <w:numFmt w:val="lowerLetter"/>
      <w:lvlText w:val="%2."/>
      <w:lvlJc w:val="left"/>
      <w:pPr>
        <w:ind w:left="1414" w:hanging="360"/>
      </w:pPr>
    </w:lvl>
    <w:lvl w:ilvl="2" w:tplc="041F001B" w:tentative="1">
      <w:start w:val="1"/>
      <w:numFmt w:val="lowerRoman"/>
      <w:lvlText w:val="%3."/>
      <w:lvlJc w:val="right"/>
      <w:pPr>
        <w:ind w:left="2134" w:hanging="180"/>
      </w:pPr>
    </w:lvl>
    <w:lvl w:ilvl="3" w:tplc="041F000F" w:tentative="1">
      <w:start w:val="1"/>
      <w:numFmt w:val="decimal"/>
      <w:lvlText w:val="%4."/>
      <w:lvlJc w:val="left"/>
      <w:pPr>
        <w:ind w:left="2854" w:hanging="360"/>
      </w:pPr>
    </w:lvl>
    <w:lvl w:ilvl="4" w:tplc="041F0019" w:tentative="1">
      <w:start w:val="1"/>
      <w:numFmt w:val="lowerLetter"/>
      <w:lvlText w:val="%5."/>
      <w:lvlJc w:val="left"/>
      <w:pPr>
        <w:ind w:left="3574" w:hanging="360"/>
      </w:pPr>
    </w:lvl>
    <w:lvl w:ilvl="5" w:tplc="041F001B" w:tentative="1">
      <w:start w:val="1"/>
      <w:numFmt w:val="lowerRoman"/>
      <w:lvlText w:val="%6."/>
      <w:lvlJc w:val="right"/>
      <w:pPr>
        <w:ind w:left="4294" w:hanging="180"/>
      </w:pPr>
    </w:lvl>
    <w:lvl w:ilvl="6" w:tplc="041F000F" w:tentative="1">
      <w:start w:val="1"/>
      <w:numFmt w:val="decimal"/>
      <w:lvlText w:val="%7."/>
      <w:lvlJc w:val="left"/>
      <w:pPr>
        <w:ind w:left="5014" w:hanging="360"/>
      </w:pPr>
    </w:lvl>
    <w:lvl w:ilvl="7" w:tplc="041F0019" w:tentative="1">
      <w:start w:val="1"/>
      <w:numFmt w:val="lowerLetter"/>
      <w:lvlText w:val="%8."/>
      <w:lvlJc w:val="left"/>
      <w:pPr>
        <w:ind w:left="5734" w:hanging="360"/>
      </w:pPr>
    </w:lvl>
    <w:lvl w:ilvl="8" w:tplc="041F001B" w:tentative="1">
      <w:start w:val="1"/>
      <w:numFmt w:val="lowerRoman"/>
      <w:lvlText w:val="%9."/>
      <w:lvlJc w:val="right"/>
      <w:pPr>
        <w:ind w:left="6454" w:hanging="180"/>
      </w:pPr>
    </w:lvl>
  </w:abstractNum>
  <w:abstractNum w:abstractNumId="1" w15:restartNumberingAfterBreak="0">
    <w:nsid w:val="04876068"/>
    <w:multiLevelType w:val="hybridMultilevel"/>
    <w:tmpl w:val="7E7CC23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638D9"/>
    <w:multiLevelType w:val="hybridMultilevel"/>
    <w:tmpl w:val="1736F5B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150C3B"/>
    <w:multiLevelType w:val="hybridMultilevel"/>
    <w:tmpl w:val="C1B83F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A4BBF"/>
    <w:multiLevelType w:val="hybridMultilevel"/>
    <w:tmpl w:val="121AB43A"/>
    <w:lvl w:ilvl="0" w:tplc="E190F65E">
      <w:numFmt w:val="bullet"/>
      <w:lvlText w:val="-"/>
      <w:lvlJc w:val="left"/>
      <w:pPr>
        <w:ind w:left="420" w:hanging="360"/>
      </w:pPr>
      <w:rPr>
        <w:rFonts w:ascii="Times New Roman" w:eastAsia="SimSu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0AEB1B75"/>
    <w:multiLevelType w:val="hybridMultilevel"/>
    <w:tmpl w:val="1526BB9C"/>
    <w:lvl w:ilvl="0" w:tplc="F420FD6E">
      <w:start w:val="2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2B66F8"/>
    <w:multiLevelType w:val="hybridMultilevel"/>
    <w:tmpl w:val="F4A85C1C"/>
    <w:lvl w:ilvl="0" w:tplc="7CB6F086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0" w:hanging="360"/>
      </w:pPr>
    </w:lvl>
    <w:lvl w:ilvl="2" w:tplc="041F001B" w:tentative="1">
      <w:start w:val="1"/>
      <w:numFmt w:val="lowerRoman"/>
      <w:lvlText w:val="%3."/>
      <w:lvlJc w:val="right"/>
      <w:pPr>
        <w:ind w:left="1860" w:hanging="180"/>
      </w:pPr>
    </w:lvl>
    <w:lvl w:ilvl="3" w:tplc="041F000F" w:tentative="1">
      <w:start w:val="1"/>
      <w:numFmt w:val="decimal"/>
      <w:lvlText w:val="%4."/>
      <w:lvlJc w:val="left"/>
      <w:pPr>
        <w:ind w:left="2580" w:hanging="360"/>
      </w:pPr>
    </w:lvl>
    <w:lvl w:ilvl="4" w:tplc="041F0019" w:tentative="1">
      <w:start w:val="1"/>
      <w:numFmt w:val="lowerLetter"/>
      <w:lvlText w:val="%5."/>
      <w:lvlJc w:val="left"/>
      <w:pPr>
        <w:ind w:left="3300" w:hanging="360"/>
      </w:pPr>
    </w:lvl>
    <w:lvl w:ilvl="5" w:tplc="041F001B" w:tentative="1">
      <w:start w:val="1"/>
      <w:numFmt w:val="lowerRoman"/>
      <w:lvlText w:val="%6."/>
      <w:lvlJc w:val="right"/>
      <w:pPr>
        <w:ind w:left="4020" w:hanging="180"/>
      </w:pPr>
    </w:lvl>
    <w:lvl w:ilvl="6" w:tplc="041F000F" w:tentative="1">
      <w:start w:val="1"/>
      <w:numFmt w:val="decimal"/>
      <w:lvlText w:val="%7."/>
      <w:lvlJc w:val="left"/>
      <w:pPr>
        <w:ind w:left="4740" w:hanging="360"/>
      </w:pPr>
    </w:lvl>
    <w:lvl w:ilvl="7" w:tplc="041F0019" w:tentative="1">
      <w:start w:val="1"/>
      <w:numFmt w:val="lowerLetter"/>
      <w:lvlText w:val="%8."/>
      <w:lvlJc w:val="left"/>
      <w:pPr>
        <w:ind w:left="5460" w:hanging="360"/>
      </w:pPr>
    </w:lvl>
    <w:lvl w:ilvl="8" w:tplc="041F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154B1B85"/>
    <w:multiLevelType w:val="hybridMultilevel"/>
    <w:tmpl w:val="FE6C350E"/>
    <w:lvl w:ilvl="0" w:tplc="F420FD6E">
      <w:start w:val="2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786E22"/>
    <w:multiLevelType w:val="hybridMultilevel"/>
    <w:tmpl w:val="CC3E1302"/>
    <w:lvl w:ilvl="0" w:tplc="23A85A2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8C3998"/>
    <w:multiLevelType w:val="hybridMultilevel"/>
    <w:tmpl w:val="2A708A9C"/>
    <w:lvl w:ilvl="0" w:tplc="0C4AD988">
      <w:start w:val="1"/>
      <w:numFmt w:val="decimal"/>
      <w:lvlText w:val="%1."/>
      <w:lvlJc w:val="left"/>
      <w:pPr>
        <w:ind w:left="334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054" w:hanging="360"/>
      </w:pPr>
    </w:lvl>
    <w:lvl w:ilvl="2" w:tplc="041F001B">
      <w:start w:val="1"/>
      <w:numFmt w:val="lowerRoman"/>
      <w:lvlText w:val="%3."/>
      <w:lvlJc w:val="right"/>
      <w:pPr>
        <w:ind w:left="1774" w:hanging="180"/>
      </w:pPr>
    </w:lvl>
    <w:lvl w:ilvl="3" w:tplc="041F000F" w:tentative="1">
      <w:start w:val="1"/>
      <w:numFmt w:val="decimal"/>
      <w:lvlText w:val="%4."/>
      <w:lvlJc w:val="left"/>
      <w:pPr>
        <w:ind w:left="2494" w:hanging="360"/>
      </w:pPr>
    </w:lvl>
    <w:lvl w:ilvl="4" w:tplc="041F0019" w:tentative="1">
      <w:start w:val="1"/>
      <w:numFmt w:val="lowerLetter"/>
      <w:lvlText w:val="%5."/>
      <w:lvlJc w:val="left"/>
      <w:pPr>
        <w:ind w:left="3214" w:hanging="360"/>
      </w:pPr>
    </w:lvl>
    <w:lvl w:ilvl="5" w:tplc="041F001B" w:tentative="1">
      <w:start w:val="1"/>
      <w:numFmt w:val="lowerRoman"/>
      <w:lvlText w:val="%6."/>
      <w:lvlJc w:val="right"/>
      <w:pPr>
        <w:ind w:left="3934" w:hanging="180"/>
      </w:pPr>
    </w:lvl>
    <w:lvl w:ilvl="6" w:tplc="041F000F" w:tentative="1">
      <w:start w:val="1"/>
      <w:numFmt w:val="decimal"/>
      <w:lvlText w:val="%7."/>
      <w:lvlJc w:val="left"/>
      <w:pPr>
        <w:ind w:left="4654" w:hanging="360"/>
      </w:pPr>
    </w:lvl>
    <w:lvl w:ilvl="7" w:tplc="041F0019" w:tentative="1">
      <w:start w:val="1"/>
      <w:numFmt w:val="lowerLetter"/>
      <w:lvlText w:val="%8."/>
      <w:lvlJc w:val="left"/>
      <w:pPr>
        <w:ind w:left="5374" w:hanging="360"/>
      </w:pPr>
    </w:lvl>
    <w:lvl w:ilvl="8" w:tplc="041F001B" w:tentative="1">
      <w:start w:val="1"/>
      <w:numFmt w:val="lowerRoman"/>
      <w:lvlText w:val="%9."/>
      <w:lvlJc w:val="right"/>
      <w:pPr>
        <w:ind w:left="6094" w:hanging="180"/>
      </w:pPr>
    </w:lvl>
  </w:abstractNum>
  <w:abstractNum w:abstractNumId="10" w15:restartNumberingAfterBreak="0">
    <w:nsid w:val="23761196"/>
    <w:multiLevelType w:val="hybridMultilevel"/>
    <w:tmpl w:val="2E5A80C0"/>
    <w:lvl w:ilvl="0" w:tplc="82009B2A">
      <w:start w:val="1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D771CD"/>
    <w:multiLevelType w:val="hybridMultilevel"/>
    <w:tmpl w:val="0BAE9094"/>
    <w:lvl w:ilvl="0" w:tplc="FFFFFFFF">
      <w:start w:val="1"/>
      <w:numFmt w:val="decimal"/>
      <w:lvlText w:val="%1-"/>
      <w:lvlJc w:val="left"/>
      <w:pPr>
        <w:ind w:left="786" w:hanging="360"/>
      </w:pPr>
      <w:rPr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FF0C99"/>
    <w:multiLevelType w:val="hybridMultilevel"/>
    <w:tmpl w:val="41548EFC"/>
    <w:lvl w:ilvl="0" w:tplc="0809000F">
      <w:start w:val="1"/>
      <w:numFmt w:val="decimal"/>
      <w:lvlText w:val="%1."/>
      <w:lvlJc w:val="left"/>
      <w:pPr>
        <w:ind w:left="1414" w:hanging="360"/>
      </w:pPr>
    </w:lvl>
    <w:lvl w:ilvl="1" w:tplc="08090019" w:tentative="1">
      <w:start w:val="1"/>
      <w:numFmt w:val="lowerLetter"/>
      <w:lvlText w:val="%2."/>
      <w:lvlJc w:val="left"/>
      <w:pPr>
        <w:ind w:left="2134" w:hanging="360"/>
      </w:pPr>
    </w:lvl>
    <w:lvl w:ilvl="2" w:tplc="0809001B" w:tentative="1">
      <w:start w:val="1"/>
      <w:numFmt w:val="lowerRoman"/>
      <w:lvlText w:val="%3."/>
      <w:lvlJc w:val="right"/>
      <w:pPr>
        <w:ind w:left="2854" w:hanging="180"/>
      </w:pPr>
    </w:lvl>
    <w:lvl w:ilvl="3" w:tplc="0809000F" w:tentative="1">
      <w:start w:val="1"/>
      <w:numFmt w:val="decimal"/>
      <w:lvlText w:val="%4."/>
      <w:lvlJc w:val="left"/>
      <w:pPr>
        <w:ind w:left="3574" w:hanging="360"/>
      </w:pPr>
    </w:lvl>
    <w:lvl w:ilvl="4" w:tplc="08090019" w:tentative="1">
      <w:start w:val="1"/>
      <w:numFmt w:val="lowerLetter"/>
      <w:lvlText w:val="%5."/>
      <w:lvlJc w:val="left"/>
      <w:pPr>
        <w:ind w:left="4294" w:hanging="360"/>
      </w:pPr>
    </w:lvl>
    <w:lvl w:ilvl="5" w:tplc="0809001B" w:tentative="1">
      <w:start w:val="1"/>
      <w:numFmt w:val="lowerRoman"/>
      <w:lvlText w:val="%6."/>
      <w:lvlJc w:val="right"/>
      <w:pPr>
        <w:ind w:left="5014" w:hanging="180"/>
      </w:pPr>
    </w:lvl>
    <w:lvl w:ilvl="6" w:tplc="0809000F" w:tentative="1">
      <w:start w:val="1"/>
      <w:numFmt w:val="decimal"/>
      <w:lvlText w:val="%7."/>
      <w:lvlJc w:val="left"/>
      <w:pPr>
        <w:ind w:left="5734" w:hanging="360"/>
      </w:pPr>
    </w:lvl>
    <w:lvl w:ilvl="7" w:tplc="08090019" w:tentative="1">
      <w:start w:val="1"/>
      <w:numFmt w:val="lowerLetter"/>
      <w:lvlText w:val="%8."/>
      <w:lvlJc w:val="left"/>
      <w:pPr>
        <w:ind w:left="6454" w:hanging="360"/>
      </w:pPr>
    </w:lvl>
    <w:lvl w:ilvl="8" w:tplc="0809001B" w:tentative="1">
      <w:start w:val="1"/>
      <w:numFmt w:val="lowerRoman"/>
      <w:lvlText w:val="%9."/>
      <w:lvlJc w:val="right"/>
      <w:pPr>
        <w:ind w:left="7174" w:hanging="180"/>
      </w:pPr>
    </w:lvl>
  </w:abstractNum>
  <w:abstractNum w:abstractNumId="13" w15:restartNumberingAfterBreak="0">
    <w:nsid w:val="32103F7C"/>
    <w:multiLevelType w:val="hybridMultilevel"/>
    <w:tmpl w:val="1B1A172C"/>
    <w:lvl w:ilvl="0" w:tplc="63DA197C">
      <w:start w:val="1"/>
      <w:numFmt w:val="decimal"/>
      <w:lvlText w:val="%1."/>
      <w:lvlJc w:val="left"/>
      <w:pPr>
        <w:ind w:left="613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33" w:hanging="360"/>
      </w:pPr>
    </w:lvl>
    <w:lvl w:ilvl="2" w:tplc="041F001B" w:tentative="1">
      <w:start w:val="1"/>
      <w:numFmt w:val="lowerRoman"/>
      <w:lvlText w:val="%3."/>
      <w:lvlJc w:val="right"/>
      <w:pPr>
        <w:ind w:left="2053" w:hanging="180"/>
      </w:pPr>
    </w:lvl>
    <w:lvl w:ilvl="3" w:tplc="041F000F" w:tentative="1">
      <w:start w:val="1"/>
      <w:numFmt w:val="decimal"/>
      <w:lvlText w:val="%4."/>
      <w:lvlJc w:val="left"/>
      <w:pPr>
        <w:ind w:left="2773" w:hanging="360"/>
      </w:pPr>
    </w:lvl>
    <w:lvl w:ilvl="4" w:tplc="041F0019" w:tentative="1">
      <w:start w:val="1"/>
      <w:numFmt w:val="lowerLetter"/>
      <w:lvlText w:val="%5."/>
      <w:lvlJc w:val="left"/>
      <w:pPr>
        <w:ind w:left="3493" w:hanging="360"/>
      </w:pPr>
    </w:lvl>
    <w:lvl w:ilvl="5" w:tplc="041F001B" w:tentative="1">
      <w:start w:val="1"/>
      <w:numFmt w:val="lowerRoman"/>
      <w:lvlText w:val="%6."/>
      <w:lvlJc w:val="right"/>
      <w:pPr>
        <w:ind w:left="4213" w:hanging="180"/>
      </w:pPr>
    </w:lvl>
    <w:lvl w:ilvl="6" w:tplc="041F000F" w:tentative="1">
      <w:start w:val="1"/>
      <w:numFmt w:val="decimal"/>
      <w:lvlText w:val="%7."/>
      <w:lvlJc w:val="left"/>
      <w:pPr>
        <w:ind w:left="4933" w:hanging="360"/>
      </w:pPr>
    </w:lvl>
    <w:lvl w:ilvl="7" w:tplc="041F0019" w:tentative="1">
      <w:start w:val="1"/>
      <w:numFmt w:val="lowerLetter"/>
      <w:lvlText w:val="%8."/>
      <w:lvlJc w:val="left"/>
      <w:pPr>
        <w:ind w:left="5653" w:hanging="360"/>
      </w:pPr>
    </w:lvl>
    <w:lvl w:ilvl="8" w:tplc="041F001B" w:tentative="1">
      <w:start w:val="1"/>
      <w:numFmt w:val="lowerRoman"/>
      <w:lvlText w:val="%9."/>
      <w:lvlJc w:val="right"/>
      <w:pPr>
        <w:ind w:left="6373" w:hanging="180"/>
      </w:pPr>
    </w:lvl>
  </w:abstractNum>
  <w:abstractNum w:abstractNumId="14" w15:restartNumberingAfterBreak="0">
    <w:nsid w:val="352639F7"/>
    <w:multiLevelType w:val="hybridMultilevel"/>
    <w:tmpl w:val="23C22710"/>
    <w:lvl w:ilvl="0" w:tplc="F420FD6E">
      <w:start w:val="2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353240"/>
    <w:multiLevelType w:val="hybridMultilevel"/>
    <w:tmpl w:val="08BC78D4"/>
    <w:lvl w:ilvl="0" w:tplc="041F000F">
      <w:start w:val="1"/>
      <w:numFmt w:val="decimal"/>
      <w:lvlText w:val="%1."/>
      <w:lvlJc w:val="left"/>
      <w:pPr>
        <w:ind w:left="1256" w:hanging="360"/>
      </w:pPr>
    </w:lvl>
    <w:lvl w:ilvl="1" w:tplc="041F0019" w:tentative="1">
      <w:start w:val="1"/>
      <w:numFmt w:val="lowerLetter"/>
      <w:lvlText w:val="%2."/>
      <w:lvlJc w:val="left"/>
      <w:pPr>
        <w:ind w:left="1976" w:hanging="360"/>
      </w:pPr>
    </w:lvl>
    <w:lvl w:ilvl="2" w:tplc="041F001B" w:tentative="1">
      <w:start w:val="1"/>
      <w:numFmt w:val="lowerRoman"/>
      <w:lvlText w:val="%3."/>
      <w:lvlJc w:val="right"/>
      <w:pPr>
        <w:ind w:left="2696" w:hanging="180"/>
      </w:pPr>
    </w:lvl>
    <w:lvl w:ilvl="3" w:tplc="041F000F" w:tentative="1">
      <w:start w:val="1"/>
      <w:numFmt w:val="decimal"/>
      <w:lvlText w:val="%4."/>
      <w:lvlJc w:val="left"/>
      <w:pPr>
        <w:ind w:left="3416" w:hanging="360"/>
      </w:pPr>
    </w:lvl>
    <w:lvl w:ilvl="4" w:tplc="041F0019" w:tentative="1">
      <w:start w:val="1"/>
      <w:numFmt w:val="lowerLetter"/>
      <w:lvlText w:val="%5."/>
      <w:lvlJc w:val="left"/>
      <w:pPr>
        <w:ind w:left="4136" w:hanging="360"/>
      </w:pPr>
    </w:lvl>
    <w:lvl w:ilvl="5" w:tplc="041F001B" w:tentative="1">
      <w:start w:val="1"/>
      <w:numFmt w:val="lowerRoman"/>
      <w:lvlText w:val="%6."/>
      <w:lvlJc w:val="right"/>
      <w:pPr>
        <w:ind w:left="4856" w:hanging="180"/>
      </w:pPr>
    </w:lvl>
    <w:lvl w:ilvl="6" w:tplc="041F000F" w:tentative="1">
      <w:start w:val="1"/>
      <w:numFmt w:val="decimal"/>
      <w:lvlText w:val="%7."/>
      <w:lvlJc w:val="left"/>
      <w:pPr>
        <w:ind w:left="5576" w:hanging="360"/>
      </w:pPr>
    </w:lvl>
    <w:lvl w:ilvl="7" w:tplc="041F0019" w:tentative="1">
      <w:start w:val="1"/>
      <w:numFmt w:val="lowerLetter"/>
      <w:lvlText w:val="%8."/>
      <w:lvlJc w:val="left"/>
      <w:pPr>
        <w:ind w:left="6296" w:hanging="360"/>
      </w:pPr>
    </w:lvl>
    <w:lvl w:ilvl="8" w:tplc="041F001B" w:tentative="1">
      <w:start w:val="1"/>
      <w:numFmt w:val="lowerRoman"/>
      <w:lvlText w:val="%9."/>
      <w:lvlJc w:val="right"/>
      <w:pPr>
        <w:ind w:left="7016" w:hanging="180"/>
      </w:pPr>
    </w:lvl>
  </w:abstractNum>
  <w:abstractNum w:abstractNumId="16" w15:restartNumberingAfterBreak="0">
    <w:nsid w:val="48505DC3"/>
    <w:multiLevelType w:val="hybridMultilevel"/>
    <w:tmpl w:val="7FC07988"/>
    <w:lvl w:ilvl="0" w:tplc="17B611A0">
      <w:start w:val="1"/>
      <w:numFmt w:val="lowerLetter"/>
      <w:lvlText w:val="%1."/>
      <w:lvlJc w:val="left"/>
      <w:pPr>
        <w:ind w:left="11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48D4420C"/>
    <w:multiLevelType w:val="hybridMultilevel"/>
    <w:tmpl w:val="F74E26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3B7743"/>
    <w:multiLevelType w:val="hybridMultilevel"/>
    <w:tmpl w:val="6F242D22"/>
    <w:lvl w:ilvl="0" w:tplc="6A222E16">
      <w:start w:val="1"/>
      <w:numFmt w:val="decimal"/>
      <w:lvlText w:val="%1."/>
      <w:lvlJc w:val="left"/>
      <w:pPr>
        <w:ind w:left="33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54" w:hanging="360"/>
      </w:pPr>
    </w:lvl>
    <w:lvl w:ilvl="2" w:tplc="0809001B" w:tentative="1">
      <w:start w:val="1"/>
      <w:numFmt w:val="lowerRoman"/>
      <w:lvlText w:val="%3."/>
      <w:lvlJc w:val="right"/>
      <w:pPr>
        <w:ind w:left="1774" w:hanging="180"/>
      </w:pPr>
    </w:lvl>
    <w:lvl w:ilvl="3" w:tplc="0809000F" w:tentative="1">
      <w:start w:val="1"/>
      <w:numFmt w:val="decimal"/>
      <w:lvlText w:val="%4."/>
      <w:lvlJc w:val="left"/>
      <w:pPr>
        <w:ind w:left="2494" w:hanging="360"/>
      </w:pPr>
    </w:lvl>
    <w:lvl w:ilvl="4" w:tplc="08090019" w:tentative="1">
      <w:start w:val="1"/>
      <w:numFmt w:val="lowerLetter"/>
      <w:lvlText w:val="%5."/>
      <w:lvlJc w:val="left"/>
      <w:pPr>
        <w:ind w:left="3214" w:hanging="360"/>
      </w:pPr>
    </w:lvl>
    <w:lvl w:ilvl="5" w:tplc="0809001B" w:tentative="1">
      <w:start w:val="1"/>
      <w:numFmt w:val="lowerRoman"/>
      <w:lvlText w:val="%6."/>
      <w:lvlJc w:val="right"/>
      <w:pPr>
        <w:ind w:left="3934" w:hanging="180"/>
      </w:pPr>
    </w:lvl>
    <w:lvl w:ilvl="6" w:tplc="0809000F" w:tentative="1">
      <w:start w:val="1"/>
      <w:numFmt w:val="decimal"/>
      <w:lvlText w:val="%7."/>
      <w:lvlJc w:val="left"/>
      <w:pPr>
        <w:ind w:left="4654" w:hanging="360"/>
      </w:pPr>
    </w:lvl>
    <w:lvl w:ilvl="7" w:tplc="08090019" w:tentative="1">
      <w:start w:val="1"/>
      <w:numFmt w:val="lowerLetter"/>
      <w:lvlText w:val="%8."/>
      <w:lvlJc w:val="left"/>
      <w:pPr>
        <w:ind w:left="5374" w:hanging="360"/>
      </w:pPr>
    </w:lvl>
    <w:lvl w:ilvl="8" w:tplc="0809001B" w:tentative="1">
      <w:start w:val="1"/>
      <w:numFmt w:val="lowerRoman"/>
      <w:lvlText w:val="%9."/>
      <w:lvlJc w:val="right"/>
      <w:pPr>
        <w:ind w:left="6094" w:hanging="180"/>
      </w:pPr>
    </w:lvl>
  </w:abstractNum>
  <w:abstractNum w:abstractNumId="19" w15:restartNumberingAfterBreak="0">
    <w:nsid w:val="50242C1E"/>
    <w:multiLevelType w:val="hybridMultilevel"/>
    <w:tmpl w:val="80104620"/>
    <w:lvl w:ilvl="0" w:tplc="B354353A">
      <w:start w:val="2"/>
      <w:numFmt w:val="bullet"/>
      <w:lvlText w:val=""/>
      <w:lvlJc w:val="left"/>
      <w:pPr>
        <w:ind w:left="896" w:hanging="360"/>
      </w:pPr>
      <w:rPr>
        <w:rFonts w:ascii="Symbol" w:eastAsia="SimSu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0" w15:restartNumberingAfterBreak="0">
    <w:nsid w:val="51876C7F"/>
    <w:multiLevelType w:val="hybridMultilevel"/>
    <w:tmpl w:val="BFB05DF8"/>
    <w:lvl w:ilvl="0" w:tplc="0809000F">
      <w:start w:val="1"/>
      <w:numFmt w:val="decimal"/>
      <w:lvlText w:val="%1."/>
      <w:lvlJc w:val="left"/>
      <w:pPr>
        <w:ind w:left="1038" w:hanging="360"/>
      </w:pPr>
    </w:lvl>
    <w:lvl w:ilvl="1" w:tplc="08090019" w:tentative="1">
      <w:start w:val="1"/>
      <w:numFmt w:val="lowerLetter"/>
      <w:lvlText w:val="%2."/>
      <w:lvlJc w:val="left"/>
      <w:pPr>
        <w:ind w:left="1758" w:hanging="360"/>
      </w:pPr>
    </w:lvl>
    <w:lvl w:ilvl="2" w:tplc="0809001B" w:tentative="1">
      <w:start w:val="1"/>
      <w:numFmt w:val="lowerRoman"/>
      <w:lvlText w:val="%3."/>
      <w:lvlJc w:val="right"/>
      <w:pPr>
        <w:ind w:left="2478" w:hanging="180"/>
      </w:pPr>
    </w:lvl>
    <w:lvl w:ilvl="3" w:tplc="0809000F" w:tentative="1">
      <w:start w:val="1"/>
      <w:numFmt w:val="decimal"/>
      <w:lvlText w:val="%4."/>
      <w:lvlJc w:val="left"/>
      <w:pPr>
        <w:ind w:left="3198" w:hanging="360"/>
      </w:pPr>
    </w:lvl>
    <w:lvl w:ilvl="4" w:tplc="08090019" w:tentative="1">
      <w:start w:val="1"/>
      <w:numFmt w:val="lowerLetter"/>
      <w:lvlText w:val="%5."/>
      <w:lvlJc w:val="left"/>
      <w:pPr>
        <w:ind w:left="3918" w:hanging="360"/>
      </w:pPr>
    </w:lvl>
    <w:lvl w:ilvl="5" w:tplc="0809001B" w:tentative="1">
      <w:start w:val="1"/>
      <w:numFmt w:val="lowerRoman"/>
      <w:lvlText w:val="%6."/>
      <w:lvlJc w:val="right"/>
      <w:pPr>
        <w:ind w:left="4638" w:hanging="180"/>
      </w:pPr>
    </w:lvl>
    <w:lvl w:ilvl="6" w:tplc="0809000F" w:tentative="1">
      <w:start w:val="1"/>
      <w:numFmt w:val="decimal"/>
      <w:lvlText w:val="%7."/>
      <w:lvlJc w:val="left"/>
      <w:pPr>
        <w:ind w:left="5358" w:hanging="360"/>
      </w:pPr>
    </w:lvl>
    <w:lvl w:ilvl="7" w:tplc="08090019" w:tentative="1">
      <w:start w:val="1"/>
      <w:numFmt w:val="lowerLetter"/>
      <w:lvlText w:val="%8."/>
      <w:lvlJc w:val="left"/>
      <w:pPr>
        <w:ind w:left="6078" w:hanging="360"/>
      </w:pPr>
    </w:lvl>
    <w:lvl w:ilvl="8" w:tplc="0809001B" w:tentative="1">
      <w:start w:val="1"/>
      <w:numFmt w:val="lowerRoman"/>
      <w:lvlText w:val="%9."/>
      <w:lvlJc w:val="right"/>
      <w:pPr>
        <w:ind w:left="6798" w:hanging="180"/>
      </w:pPr>
    </w:lvl>
  </w:abstractNum>
  <w:abstractNum w:abstractNumId="21" w15:restartNumberingAfterBreak="0">
    <w:nsid w:val="57553289"/>
    <w:multiLevelType w:val="hybridMultilevel"/>
    <w:tmpl w:val="EDD836AE"/>
    <w:lvl w:ilvl="0" w:tplc="33F22716">
      <w:start w:val="1"/>
      <w:numFmt w:val="bullet"/>
      <w:lvlText w:val="-"/>
      <w:lvlJc w:val="left"/>
      <w:pPr>
        <w:ind w:left="22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2" w15:restartNumberingAfterBreak="0">
    <w:nsid w:val="5B3A1BF7"/>
    <w:multiLevelType w:val="hybridMultilevel"/>
    <w:tmpl w:val="0BAE9094"/>
    <w:lvl w:ilvl="0" w:tplc="F684E4BE">
      <w:start w:val="1"/>
      <w:numFmt w:val="decimal"/>
      <w:lvlText w:val="%1-"/>
      <w:lvlJc w:val="left"/>
      <w:pPr>
        <w:ind w:left="786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957ECE"/>
    <w:multiLevelType w:val="hybridMultilevel"/>
    <w:tmpl w:val="E17612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6A5DFB"/>
    <w:multiLevelType w:val="hybridMultilevel"/>
    <w:tmpl w:val="7E1A4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C50CBE"/>
    <w:multiLevelType w:val="hybridMultilevel"/>
    <w:tmpl w:val="34563C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972F10"/>
    <w:multiLevelType w:val="hybridMultilevel"/>
    <w:tmpl w:val="25C42B9E"/>
    <w:lvl w:ilvl="0" w:tplc="9676A520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AB44CD"/>
    <w:multiLevelType w:val="hybridMultilevel"/>
    <w:tmpl w:val="4998BF3C"/>
    <w:lvl w:ilvl="0" w:tplc="758E5214">
      <w:start w:val="1"/>
      <w:numFmt w:val="decimal"/>
      <w:lvlText w:val="%1."/>
      <w:lvlJc w:val="left"/>
      <w:pPr>
        <w:ind w:left="973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93" w:hanging="360"/>
      </w:pPr>
    </w:lvl>
    <w:lvl w:ilvl="2" w:tplc="041F001B" w:tentative="1">
      <w:start w:val="1"/>
      <w:numFmt w:val="lowerRoman"/>
      <w:lvlText w:val="%3."/>
      <w:lvlJc w:val="right"/>
      <w:pPr>
        <w:ind w:left="2413" w:hanging="180"/>
      </w:pPr>
    </w:lvl>
    <w:lvl w:ilvl="3" w:tplc="041F000F" w:tentative="1">
      <w:start w:val="1"/>
      <w:numFmt w:val="decimal"/>
      <w:lvlText w:val="%4."/>
      <w:lvlJc w:val="left"/>
      <w:pPr>
        <w:ind w:left="3133" w:hanging="360"/>
      </w:pPr>
    </w:lvl>
    <w:lvl w:ilvl="4" w:tplc="041F0019" w:tentative="1">
      <w:start w:val="1"/>
      <w:numFmt w:val="lowerLetter"/>
      <w:lvlText w:val="%5."/>
      <w:lvlJc w:val="left"/>
      <w:pPr>
        <w:ind w:left="3853" w:hanging="360"/>
      </w:pPr>
    </w:lvl>
    <w:lvl w:ilvl="5" w:tplc="041F001B" w:tentative="1">
      <w:start w:val="1"/>
      <w:numFmt w:val="lowerRoman"/>
      <w:lvlText w:val="%6."/>
      <w:lvlJc w:val="right"/>
      <w:pPr>
        <w:ind w:left="4573" w:hanging="180"/>
      </w:pPr>
    </w:lvl>
    <w:lvl w:ilvl="6" w:tplc="041F000F" w:tentative="1">
      <w:start w:val="1"/>
      <w:numFmt w:val="decimal"/>
      <w:lvlText w:val="%7."/>
      <w:lvlJc w:val="left"/>
      <w:pPr>
        <w:ind w:left="5293" w:hanging="360"/>
      </w:pPr>
    </w:lvl>
    <w:lvl w:ilvl="7" w:tplc="041F0019" w:tentative="1">
      <w:start w:val="1"/>
      <w:numFmt w:val="lowerLetter"/>
      <w:lvlText w:val="%8."/>
      <w:lvlJc w:val="left"/>
      <w:pPr>
        <w:ind w:left="6013" w:hanging="360"/>
      </w:pPr>
    </w:lvl>
    <w:lvl w:ilvl="8" w:tplc="041F001B" w:tentative="1">
      <w:start w:val="1"/>
      <w:numFmt w:val="lowerRoman"/>
      <w:lvlText w:val="%9."/>
      <w:lvlJc w:val="right"/>
      <w:pPr>
        <w:ind w:left="6733" w:hanging="180"/>
      </w:pPr>
    </w:lvl>
  </w:abstractNum>
  <w:abstractNum w:abstractNumId="28" w15:restartNumberingAfterBreak="0">
    <w:nsid w:val="761A1B79"/>
    <w:multiLevelType w:val="hybridMultilevel"/>
    <w:tmpl w:val="A65CAFCC"/>
    <w:lvl w:ilvl="0" w:tplc="DB3AD14C">
      <w:start w:val="1"/>
      <w:numFmt w:val="decimal"/>
      <w:lvlText w:val="%1."/>
      <w:lvlJc w:val="left"/>
      <w:pPr>
        <w:ind w:left="973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693" w:hanging="360"/>
      </w:pPr>
    </w:lvl>
    <w:lvl w:ilvl="2" w:tplc="041F001B" w:tentative="1">
      <w:start w:val="1"/>
      <w:numFmt w:val="lowerRoman"/>
      <w:lvlText w:val="%3."/>
      <w:lvlJc w:val="right"/>
      <w:pPr>
        <w:ind w:left="2413" w:hanging="180"/>
      </w:pPr>
    </w:lvl>
    <w:lvl w:ilvl="3" w:tplc="041F000F" w:tentative="1">
      <w:start w:val="1"/>
      <w:numFmt w:val="decimal"/>
      <w:lvlText w:val="%4."/>
      <w:lvlJc w:val="left"/>
      <w:pPr>
        <w:ind w:left="3133" w:hanging="360"/>
      </w:pPr>
    </w:lvl>
    <w:lvl w:ilvl="4" w:tplc="041F0019" w:tentative="1">
      <w:start w:val="1"/>
      <w:numFmt w:val="lowerLetter"/>
      <w:lvlText w:val="%5."/>
      <w:lvlJc w:val="left"/>
      <w:pPr>
        <w:ind w:left="3853" w:hanging="360"/>
      </w:pPr>
    </w:lvl>
    <w:lvl w:ilvl="5" w:tplc="041F001B" w:tentative="1">
      <w:start w:val="1"/>
      <w:numFmt w:val="lowerRoman"/>
      <w:lvlText w:val="%6."/>
      <w:lvlJc w:val="right"/>
      <w:pPr>
        <w:ind w:left="4573" w:hanging="180"/>
      </w:pPr>
    </w:lvl>
    <w:lvl w:ilvl="6" w:tplc="041F000F" w:tentative="1">
      <w:start w:val="1"/>
      <w:numFmt w:val="decimal"/>
      <w:lvlText w:val="%7."/>
      <w:lvlJc w:val="left"/>
      <w:pPr>
        <w:ind w:left="5293" w:hanging="360"/>
      </w:pPr>
    </w:lvl>
    <w:lvl w:ilvl="7" w:tplc="041F0019" w:tentative="1">
      <w:start w:val="1"/>
      <w:numFmt w:val="lowerLetter"/>
      <w:lvlText w:val="%8."/>
      <w:lvlJc w:val="left"/>
      <w:pPr>
        <w:ind w:left="6013" w:hanging="360"/>
      </w:pPr>
    </w:lvl>
    <w:lvl w:ilvl="8" w:tplc="041F001B" w:tentative="1">
      <w:start w:val="1"/>
      <w:numFmt w:val="lowerRoman"/>
      <w:lvlText w:val="%9."/>
      <w:lvlJc w:val="right"/>
      <w:pPr>
        <w:ind w:left="6733" w:hanging="180"/>
      </w:pPr>
    </w:lvl>
  </w:abstractNum>
  <w:abstractNum w:abstractNumId="29" w15:restartNumberingAfterBreak="0">
    <w:nsid w:val="769F0172"/>
    <w:multiLevelType w:val="hybridMultilevel"/>
    <w:tmpl w:val="952889DE"/>
    <w:lvl w:ilvl="0" w:tplc="02BA0F7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88C7608"/>
    <w:multiLevelType w:val="hybridMultilevel"/>
    <w:tmpl w:val="751C58FC"/>
    <w:lvl w:ilvl="0" w:tplc="041F000D">
      <w:start w:val="1"/>
      <w:numFmt w:val="bullet"/>
      <w:lvlText w:val=""/>
      <w:lvlJc w:val="left"/>
      <w:pPr>
        <w:ind w:left="1054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77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9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1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3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5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7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9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14" w:hanging="360"/>
      </w:pPr>
      <w:rPr>
        <w:rFonts w:ascii="Wingdings" w:hAnsi="Wingdings" w:hint="default"/>
      </w:rPr>
    </w:lvl>
  </w:abstractNum>
  <w:abstractNum w:abstractNumId="31" w15:restartNumberingAfterBreak="0">
    <w:nsid w:val="7A402EAE"/>
    <w:multiLevelType w:val="hybridMultilevel"/>
    <w:tmpl w:val="FC60A1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BE607D"/>
    <w:multiLevelType w:val="hybridMultilevel"/>
    <w:tmpl w:val="E94816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21"/>
  </w:num>
  <w:num w:numId="4">
    <w:abstractNumId w:val="10"/>
  </w:num>
  <w:num w:numId="5">
    <w:abstractNumId w:val="25"/>
  </w:num>
  <w:num w:numId="6">
    <w:abstractNumId w:val="6"/>
  </w:num>
  <w:num w:numId="7">
    <w:abstractNumId w:val="4"/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5"/>
  </w:num>
  <w:num w:numId="11">
    <w:abstractNumId w:val="7"/>
  </w:num>
  <w:num w:numId="12">
    <w:abstractNumId w:val="22"/>
  </w:num>
  <w:num w:numId="13">
    <w:abstractNumId w:val="11"/>
  </w:num>
  <w:num w:numId="14">
    <w:abstractNumId w:val="23"/>
  </w:num>
  <w:num w:numId="15">
    <w:abstractNumId w:val="13"/>
  </w:num>
  <w:num w:numId="16">
    <w:abstractNumId w:val="28"/>
  </w:num>
  <w:num w:numId="17">
    <w:abstractNumId w:val="29"/>
  </w:num>
  <w:num w:numId="18">
    <w:abstractNumId w:val="27"/>
  </w:num>
  <w:num w:numId="19">
    <w:abstractNumId w:val="32"/>
  </w:num>
  <w:num w:numId="20">
    <w:abstractNumId w:val="26"/>
  </w:num>
  <w:num w:numId="21">
    <w:abstractNumId w:val="1"/>
  </w:num>
  <w:num w:numId="22">
    <w:abstractNumId w:val="31"/>
  </w:num>
  <w:num w:numId="23">
    <w:abstractNumId w:val="17"/>
  </w:num>
  <w:num w:numId="24">
    <w:abstractNumId w:val="2"/>
  </w:num>
  <w:num w:numId="25">
    <w:abstractNumId w:val="0"/>
  </w:num>
  <w:num w:numId="26">
    <w:abstractNumId w:val="9"/>
  </w:num>
  <w:num w:numId="27">
    <w:abstractNumId w:val="15"/>
  </w:num>
  <w:num w:numId="28">
    <w:abstractNumId w:val="19"/>
  </w:num>
  <w:num w:numId="29">
    <w:abstractNumId w:val="8"/>
  </w:num>
  <w:num w:numId="30">
    <w:abstractNumId w:val="30"/>
  </w:num>
  <w:num w:numId="31">
    <w:abstractNumId w:val="3"/>
  </w:num>
  <w:num w:numId="32">
    <w:abstractNumId w:val="20"/>
  </w:num>
  <w:num w:numId="3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1MDE0NzA1MTI1MDBV0lEKTi0uzszPAykwqgUAsaXg2iwAAAA="/>
  </w:docVars>
  <w:rsids>
    <w:rsidRoot w:val="009C16AB"/>
    <w:rsid w:val="000011E4"/>
    <w:rsid w:val="000028AC"/>
    <w:rsid w:val="00003BEA"/>
    <w:rsid w:val="0000741C"/>
    <w:rsid w:val="0001098C"/>
    <w:rsid w:val="00011FF8"/>
    <w:rsid w:val="00016B64"/>
    <w:rsid w:val="00016F1D"/>
    <w:rsid w:val="000177BB"/>
    <w:rsid w:val="00020F85"/>
    <w:rsid w:val="00024A0C"/>
    <w:rsid w:val="000255D8"/>
    <w:rsid w:val="0002763C"/>
    <w:rsid w:val="00031A88"/>
    <w:rsid w:val="00032895"/>
    <w:rsid w:val="000328E8"/>
    <w:rsid w:val="00034425"/>
    <w:rsid w:val="00052D11"/>
    <w:rsid w:val="00052DF8"/>
    <w:rsid w:val="00055D44"/>
    <w:rsid w:val="000567DB"/>
    <w:rsid w:val="0005790B"/>
    <w:rsid w:val="0006055E"/>
    <w:rsid w:val="00061CF0"/>
    <w:rsid w:val="00065405"/>
    <w:rsid w:val="000659E4"/>
    <w:rsid w:val="00074F82"/>
    <w:rsid w:val="000823C1"/>
    <w:rsid w:val="00084BB9"/>
    <w:rsid w:val="00092F87"/>
    <w:rsid w:val="000A01EE"/>
    <w:rsid w:val="000A3200"/>
    <w:rsid w:val="000A4EF1"/>
    <w:rsid w:val="000B2263"/>
    <w:rsid w:val="000B67ED"/>
    <w:rsid w:val="000C287E"/>
    <w:rsid w:val="000D07E9"/>
    <w:rsid w:val="000D3187"/>
    <w:rsid w:val="000D6877"/>
    <w:rsid w:val="000D6EA9"/>
    <w:rsid w:val="000E3514"/>
    <w:rsid w:val="000E539B"/>
    <w:rsid w:val="000E7C87"/>
    <w:rsid w:val="000F54F7"/>
    <w:rsid w:val="00103432"/>
    <w:rsid w:val="00106582"/>
    <w:rsid w:val="00121320"/>
    <w:rsid w:val="001219DD"/>
    <w:rsid w:val="001233FD"/>
    <w:rsid w:val="00135872"/>
    <w:rsid w:val="00137698"/>
    <w:rsid w:val="0015158F"/>
    <w:rsid w:val="0015695C"/>
    <w:rsid w:val="00167CDD"/>
    <w:rsid w:val="00170739"/>
    <w:rsid w:val="00182965"/>
    <w:rsid w:val="0018411B"/>
    <w:rsid w:val="0018516E"/>
    <w:rsid w:val="00196CE4"/>
    <w:rsid w:val="001A1F76"/>
    <w:rsid w:val="001A2D87"/>
    <w:rsid w:val="001A75AC"/>
    <w:rsid w:val="001B283B"/>
    <w:rsid w:val="001B543A"/>
    <w:rsid w:val="001C2CF9"/>
    <w:rsid w:val="001C5E7F"/>
    <w:rsid w:val="001C6E54"/>
    <w:rsid w:val="001D5567"/>
    <w:rsid w:val="001D7A42"/>
    <w:rsid w:val="001E7B62"/>
    <w:rsid w:val="001E7D2E"/>
    <w:rsid w:val="001F1A2A"/>
    <w:rsid w:val="001F61F1"/>
    <w:rsid w:val="001F7547"/>
    <w:rsid w:val="0020443F"/>
    <w:rsid w:val="00204F8E"/>
    <w:rsid w:val="0021150D"/>
    <w:rsid w:val="00213ED1"/>
    <w:rsid w:val="002224D8"/>
    <w:rsid w:val="00222F4F"/>
    <w:rsid w:val="002306DD"/>
    <w:rsid w:val="00230FE9"/>
    <w:rsid w:val="00232775"/>
    <w:rsid w:val="00234E74"/>
    <w:rsid w:val="0023682E"/>
    <w:rsid w:val="00250C03"/>
    <w:rsid w:val="00250E37"/>
    <w:rsid w:val="0026406C"/>
    <w:rsid w:val="00265A23"/>
    <w:rsid w:val="002670C4"/>
    <w:rsid w:val="00271259"/>
    <w:rsid w:val="002754D4"/>
    <w:rsid w:val="00276816"/>
    <w:rsid w:val="00277404"/>
    <w:rsid w:val="002806D5"/>
    <w:rsid w:val="00287877"/>
    <w:rsid w:val="00291458"/>
    <w:rsid w:val="002A630B"/>
    <w:rsid w:val="002B10D4"/>
    <w:rsid w:val="002B28A3"/>
    <w:rsid w:val="002C3C1A"/>
    <w:rsid w:val="002C7AFB"/>
    <w:rsid w:val="002C7B3F"/>
    <w:rsid w:val="002D01B5"/>
    <w:rsid w:val="002D22CA"/>
    <w:rsid w:val="002D4D48"/>
    <w:rsid w:val="002D6E43"/>
    <w:rsid w:val="002E079B"/>
    <w:rsid w:val="002E482A"/>
    <w:rsid w:val="002E7037"/>
    <w:rsid w:val="002F19F1"/>
    <w:rsid w:val="002F23FC"/>
    <w:rsid w:val="00302099"/>
    <w:rsid w:val="00302A42"/>
    <w:rsid w:val="003064CE"/>
    <w:rsid w:val="00306946"/>
    <w:rsid w:val="00320A5B"/>
    <w:rsid w:val="00320DFE"/>
    <w:rsid w:val="003277A7"/>
    <w:rsid w:val="003300AA"/>
    <w:rsid w:val="003321C4"/>
    <w:rsid w:val="00341B05"/>
    <w:rsid w:val="00346CC3"/>
    <w:rsid w:val="00353749"/>
    <w:rsid w:val="00354595"/>
    <w:rsid w:val="00365947"/>
    <w:rsid w:val="00367A49"/>
    <w:rsid w:val="00373FB6"/>
    <w:rsid w:val="00377FD2"/>
    <w:rsid w:val="00380469"/>
    <w:rsid w:val="00383552"/>
    <w:rsid w:val="0039522A"/>
    <w:rsid w:val="00395B40"/>
    <w:rsid w:val="003A1025"/>
    <w:rsid w:val="003A3D9E"/>
    <w:rsid w:val="003A3DDD"/>
    <w:rsid w:val="003A6BED"/>
    <w:rsid w:val="003A72DA"/>
    <w:rsid w:val="003B3CCE"/>
    <w:rsid w:val="003C7FD1"/>
    <w:rsid w:val="003D1687"/>
    <w:rsid w:val="003D1688"/>
    <w:rsid w:val="003D7BE9"/>
    <w:rsid w:val="003E127C"/>
    <w:rsid w:val="003F0162"/>
    <w:rsid w:val="003F11BD"/>
    <w:rsid w:val="003F5500"/>
    <w:rsid w:val="003F626D"/>
    <w:rsid w:val="00403227"/>
    <w:rsid w:val="00410B01"/>
    <w:rsid w:val="00427754"/>
    <w:rsid w:val="004305DF"/>
    <w:rsid w:val="004327C1"/>
    <w:rsid w:val="0043545A"/>
    <w:rsid w:val="004456AF"/>
    <w:rsid w:val="004461D3"/>
    <w:rsid w:val="00446408"/>
    <w:rsid w:val="004464DE"/>
    <w:rsid w:val="00446F87"/>
    <w:rsid w:val="0044734C"/>
    <w:rsid w:val="00450510"/>
    <w:rsid w:val="0045287A"/>
    <w:rsid w:val="00455183"/>
    <w:rsid w:val="00455FAC"/>
    <w:rsid w:val="0046565B"/>
    <w:rsid w:val="004658C5"/>
    <w:rsid w:val="00471475"/>
    <w:rsid w:val="00473DDE"/>
    <w:rsid w:val="00475B0E"/>
    <w:rsid w:val="004768DF"/>
    <w:rsid w:val="00480A9B"/>
    <w:rsid w:val="00485083"/>
    <w:rsid w:val="00490261"/>
    <w:rsid w:val="00490DAB"/>
    <w:rsid w:val="00496E4B"/>
    <w:rsid w:val="004A2187"/>
    <w:rsid w:val="004A4AA7"/>
    <w:rsid w:val="004B23EE"/>
    <w:rsid w:val="004C26A0"/>
    <w:rsid w:val="004C46C9"/>
    <w:rsid w:val="004C6706"/>
    <w:rsid w:val="004D2C65"/>
    <w:rsid w:val="004D41B2"/>
    <w:rsid w:val="004E5EEA"/>
    <w:rsid w:val="004E6AFD"/>
    <w:rsid w:val="004E74DF"/>
    <w:rsid w:val="004F074B"/>
    <w:rsid w:val="004F460A"/>
    <w:rsid w:val="005010D8"/>
    <w:rsid w:val="005015E7"/>
    <w:rsid w:val="00503698"/>
    <w:rsid w:val="00510B97"/>
    <w:rsid w:val="00513D61"/>
    <w:rsid w:val="00517BEB"/>
    <w:rsid w:val="00524557"/>
    <w:rsid w:val="00524D0C"/>
    <w:rsid w:val="005272A9"/>
    <w:rsid w:val="0053069B"/>
    <w:rsid w:val="00530D2D"/>
    <w:rsid w:val="00536914"/>
    <w:rsid w:val="00536BAB"/>
    <w:rsid w:val="00536FE6"/>
    <w:rsid w:val="00544903"/>
    <w:rsid w:val="005450EE"/>
    <w:rsid w:val="00563392"/>
    <w:rsid w:val="0056624D"/>
    <w:rsid w:val="00571B59"/>
    <w:rsid w:val="00571EED"/>
    <w:rsid w:val="00580379"/>
    <w:rsid w:val="00583530"/>
    <w:rsid w:val="00583833"/>
    <w:rsid w:val="005918E7"/>
    <w:rsid w:val="00595C9C"/>
    <w:rsid w:val="005A6F58"/>
    <w:rsid w:val="005B0EA0"/>
    <w:rsid w:val="005B349C"/>
    <w:rsid w:val="005C06AB"/>
    <w:rsid w:val="005D094E"/>
    <w:rsid w:val="005D0E20"/>
    <w:rsid w:val="005D77EB"/>
    <w:rsid w:val="005E2A52"/>
    <w:rsid w:val="005F0B7C"/>
    <w:rsid w:val="005F500F"/>
    <w:rsid w:val="005F5822"/>
    <w:rsid w:val="00603B57"/>
    <w:rsid w:val="00613901"/>
    <w:rsid w:val="00630AC3"/>
    <w:rsid w:val="00632775"/>
    <w:rsid w:val="00642606"/>
    <w:rsid w:val="006429B2"/>
    <w:rsid w:val="006525C7"/>
    <w:rsid w:val="00655BB0"/>
    <w:rsid w:val="00663ACD"/>
    <w:rsid w:val="00670EDD"/>
    <w:rsid w:val="00675C1B"/>
    <w:rsid w:val="006A0DEF"/>
    <w:rsid w:val="006A5816"/>
    <w:rsid w:val="006B6156"/>
    <w:rsid w:val="006E11D5"/>
    <w:rsid w:val="006E4905"/>
    <w:rsid w:val="006F35DA"/>
    <w:rsid w:val="006F529F"/>
    <w:rsid w:val="00702A17"/>
    <w:rsid w:val="007035A1"/>
    <w:rsid w:val="0070753E"/>
    <w:rsid w:val="00713F39"/>
    <w:rsid w:val="0071537B"/>
    <w:rsid w:val="00715E0F"/>
    <w:rsid w:val="00720B6F"/>
    <w:rsid w:val="00720FC4"/>
    <w:rsid w:val="007232D4"/>
    <w:rsid w:val="00724D17"/>
    <w:rsid w:val="007256CC"/>
    <w:rsid w:val="0073002F"/>
    <w:rsid w:val="00730A65"/>
    <w:rsid w:val="0073332B"/>
    <w:rsid w:val="00734128"/>
    <w:rsid w:val="00734AD3"/>
    <w:rsid w:val="0073767D"/>
    <w:rsid w:val="00742BE8"/>
    <w:rsid w:val="0075071F"/>
    <w:rsid w:val="00750A80"/>
    <w:rsid w:val="00757A59"/>
    <w:rsid w:val="007675B7"/>
    <w:rsid w:val="00773655"/>
    <w:rsid w:val="00773AF1"/>
    <w:rsid w:val="00777BAE"/>
    <w:rsid w:val="00781D6B"/>
    <w:rsid w:val="00783A12"/>
    <w:rsid w:val="00784BDF"/>
    <w:rsid w:val="0078660D"/>
    <w:rsid w:val="007922E7"/>
    <w:rsid w:val="00793399"/>
    <w:rsid w:val="00794E3F"/>
    <w:rsid w:val="00795548"/>
    <w:rsid w:val="00796D7C"/>
    <w:rsid w:val="007A205B"/>
    <w:rsid w:val="007A2A3D"/>
    <w:rsid w:val="007A3056"/>
    <w:rsid w:val="007A5F61"/>
    <w:rsid w:val="007A7DF8"/>
    <w:rsid w:val="007B4BB1"/>
    <w:rsid w:val="007C7DBD"/>
    <w:rsid w:val="007D712D"/>
    <w:rsid w:val="007F0FDC"/>
    <w:rsid w:val="007F2344"/>
    <w:rsid w:val="007F55B3"/>
    <w:rsid w:val="007F6D48"/>
    <w:rsid w:val="007F7AF5"/>
    <w:rsid w:val="007F7CC0"/>
    <w:rsid w:val="00802290"/>
    <w:rsid w:val="00825DEF"/>
    <w:rsid w:val="00835FBB"/>
    <w:rsid w:val="00840D7B"/>
    <w:rsid w:val="00844474"/>
    <w:rsid w:val="00845AFA"/>
    <w:rsid w:val="00846AC6"/>
    <w:rsid w:val="0085415A"/>
    <w:rsid w:val="0087002F"/>
    <w:rsid w:val="00873CD9"/>
    <w:rsid w:val="00873E4E"/>
    <w:rsid w:val="008835A2"/>
    <w:rsid w:val="00890394"/>
    <w:rsid w:val="008943E9"/>
    <w:rsid w:val="008A14CE"/>
    <w:rsid w:val="008A2D30"/>
    <w:rsid w:val="008A31F3"/>
    <w:rsid w:val="008A69B4"/>
    <w:rsid w:val="008A789C"/>
    <w:rsid w:val="008B6C39"/>
    <w:rsid w:val="008B7200"/>
    <w:rsid w:val="008C62A4"/>
    <w:rsid w:val="008D108C"/>
    <w:rsid w:val="008D2B82"/>
    <w:rsid w:val="008D6544"/>
    <w:rsid w:val="008D742F"/>
    <w:rsid w:val="008D7EA4"/>
    <w:rsid w:val="008E5FFB"/>
    <w:rsid w:val="008E7C98"/>
    <w:rsid w:val="008F60B7"/>
    <w:rsid w:val="0090037E"/>
    <w:rsid w:val="00901FDC"/>
    <w:rsid w:val="009038F1"/>
    <w:rsid w:val="00904C16"/>
    <w:rsid w:val="00910949"/>
    <w:rsid w:val="00915525"/>
    <w:rsid w:val="00930774"/>
    <w:rsid w:val="00930E3C"/>
    <w:rsid w:val="00933DA2"/>
    <w:rsid w:val="009341AC"/>
    <w:rsid w:val="00935A46"/>
    <w:rsid w:val="00936914"/>
    <w:rsid w:val="00945859"/>
    <w:rsid w:val="009463D2"/>
    <w:rsid w:val="0094707C"/>
    <w:rsid w:val="00952319"/>
    <w:rsid w:val="00953F4B"/>
    <w:rsid w:val="0095455C"/>
    <w:rsid w:val="00970A55"/>
    <w:rsid w:val="009739B0"/>
    <w:rsid w:val="009805C6"/>
    <w:rsid w:val="00986B2F"/>
    <w:rsid w:val="0098786F"/>
    <w:rsid w:val="00991B41"/>
    <w:rsid w:val="00993EA0"/>
    <w:rsid w:val="0099448F"/>
    <w:rsid w:val="009B5A5B"/>
    <w:rsid w:val="009C0470"/>
    <w:rsid w:val="009C16AB"/>
    <w:rsid w:val="009C4CEC"/>
    <w:rsid w:val="009D5647"/>
    <w:rsid w:val="009E2766"/>
    <w:rsid w:val="009E34C1"/>
    <w:rsid w:val="009E374E"/>
    <w:rsid w:val="009E4979"/>
    <w:rsid w:val="009E5EB2"/>
    <w:rsid w:val="009F0460"/>
    <w:rsid w:val="009F08EA"/>
    <w:rsid w:val="00A00B83"/>
    <w:rsid w:val="00A00C65"/>
    <w:rsid w:val="00A13143"/>
    <w:rsid w:val="00A15762"/>
    <w:rsid w:val="00A16935"/>
    <w:rsid w:val="00A16998"/>
    <w:rsid w:val="00A16E0B"/>
    <w:rsid w:val="00A20B0C"/>
    <w:rsid w:val="00A2616F"/>
    <w:rsid w:val="00A271F7"/>
    <w:rsid w:val="00A3166C"/>
    <w:rsid w:val="00A32506"/>
    <w:rsid w:val="00A471DA"/>
    <w:rsid w:val="00A55424"/>
    <w:rsid w:val="00A5599C"/>
    <w:rsid w:val="00A56176"/>
    <w:rsid w:val="00A574A7"/>
    <w:rsid w:val="00A60175"/>
    <w:rsid w:val="00A62F74"/>
    <w:rsid w:val="00A6657C"/>
    <w:rsid w:val="00A66B7E"/>
    <w:rsid w:val="00A7088B"/>
    <w:rsid w:val="00A7264A"/>
    <w:rsid w:val="00A763DF"/>
    <w:rsid w:val="00A77081"/>
    <w:rsid w:val="00A8082F"/>
    <w:rsid w:val="00A85E50"/>
    <w:rsid w:val="00A97CA2"/>
    <w:rsid w:val="00AA6038"/>
    <w:rsid w:val="00AA6567"/>
    <w:rsid w:val="00AA7B21"/>
    <w:rsid w:val="00AB18BE"/>
    <w:rsid w:val="00AB261F"/>
    <w:rsid w:val="00AB2C49"/>
    <w:rsid w:val="00AB3BC9"/>
    <w:rsid w:val="00AC0557"/>
    <w:rsid w:val="00AC0C4B"/>
    <w:rsid w:val="00AD0532"/>
    <w:rsid w:val="00AD4B01"/>
    <w:rsid w:val="00AD5EAE"/>
    <w:rsid w:val="00AE0C9B"/>
    <w:rsid w:val="00AE2615"/>
    <w:rsid w:val="00B07ED2"/>
    <w:rsid w:val="00B112B4"/>
    <w:rsid w:val="00B11B28"/>
    <w:rsid w:val="00B14224"/>
    <w:rsid w:val="00B23D8F"/>
    <w:rsid w:val="00B27907"/>
    <w:rsid w:val="00B27FD4"/>
    <w:rsid w:val="00B33809"/>
    <w:rsid w:val="00B36BF7"/>
    <w:rsid w:val="00B37EFA"/>
    <w:rsid w:val="00B41025"/>
    <w:rsid w:val="00B414C3"/>
    <w:rsid w:val="00B47E9B"/>
    <w:rsid w:val="00B527B2"/>
    <w:rsid w:val="00B535EA"/>
    <w:rsid w:val="00B54EBA"/>
    <w:rsid w:val="00B55D91"/>
    <w:rsid w:val="00B615EC"/>
    <w:rsid w:val="00B61D45"/>
    <w:rsid w:val="00B671E6"/>
    <w:rsid w:val="00B76B58"/>
    <w:rsid w:val="00B776CB"/>
    <w:rsid w:val="00B802CD"/>
    <w:rsid w:val="00B818A5"/>
    <w:rsid w:val="00B829EA"/>
    <w:rsid w:val="00B82C91"/>
    <w:rsid w:val="00B84CD4"/>
    <w:rsid w:val="00B9141B"/>
    <w:rsid w:val="00BA2B1A"/>
    <w:rsid w:val="00BB1161"/>
    <w:rsid w:val="00BB301B"/>
    <w:rsid w:val="00BC020A"/>
    <w:rsid w:val="00BC760E"/>
    <w:rsid w:val="00BD18D4"/>
    <w:rsid w:val="00BD201E"/>
    <w:rsid w:val="00BE06D6"/>
    <w:rsid w:val="00BE31B8"/>
    <w:rsid w:val="00BE54B2"/>
    <w:rsid w:val="00BE7301"/>
    <w:rsid w:val="00BF31D4"/>
    <w:rsid w:val="00BF4D8A"/>
    <w:rsid w:val="00BF5EE3"/>
    <w:rsid w:val="00C00C94"/>
    <w:rsid w:val="00C13029"/>
    <w:rsid w:val="00C3579E"/>
    <w:rsid w:val="00C51535"/>
    <w:rsid w:val="00C51738"/>
    <w:rsid w:val="00C5216E"/>
    <w:rsid w:val="00C64134"/>
    <w:rsid w:val="00C65472"/>
    <w:rsid w:val="00C6745E"/>
    <w:rsid w:val="00C71473"/>
    <w:rsid w:val="00C71AD8"/>
    <w:rsid w:val="00C81921"/>
    <w:rsid w:val="00C91CF6"/>
    <w:rsid w:val="00CA5D9F"/>
    <w:rsid w:val="00CA7C79"/>
    <w:rsid w:val="00CB2B8E"/>
    <w:rsid w:val="00CC1C5C"/>
    <w:rsid w:val="00CC1F53"/>
    <w:rsid w:val="00CD2CCF"/>
    <w:rsid w:val="00CD3A81"/>
    <w:rsid w:val="00CD5174"/>
    <w:rsid w:val="00CD5410"/>
    <w:rsid w:val="00CD6224"/>
    <w:rsid w:val="00CE0B6E"/>
    <w:rsid w:val="00CF3B7F"/>
    <w:rsid w:val="00CF51F2"/>
    <w:rsid w:val="00CF7304"/>
    <w:rsid w:val="00CF7EEA"/>
    <w:rsid w:val="00D01B95"/>
    <w:rsid w:val="00D01C17"/>
    <w:rsid w:val="00D0272E"/>
    <w:rsid w:val="00D06764"/>
    <w:rsid w:val="00D11C85"/>
    <w:rsid w:val="00D128C3"/>
    <w:rsid w:val="00D13212"/>
    <w:rsid w:val="00D17FC8"/>
    <w:rsid w:val="00D2074A"/>
    <w:rsid w:val="00D23241"/>
    <w:rsid w:val="00D26300"/>
    <w:rsid w:val="00D3230F"/>
    <w:rsid w:val="00D331C7"/>
    <w:rsid w:val="00D34D5C"/>
    <w:rsid w:val="00D402BD"/>
    <w:rsid w:val="00D403FB"/>
    <w:rsid w:val="00D41B70"/>
    <w:rsid w:val="00D47490"/>
    <w:rsid w:val="00D64219"/>
    <w:rsid w:val="00D656A0"/>
    <w:rsid w:val="00D673EA"/>
    <w:rsid w:val="00D73275"/>
    <w:rsid w:val="00D85F34"/>
    <w:rsid w:val="00D91320"/>
    <w:rsid w:val="00DB7054"/>
    <w:rsid w:val="00DC15CC"/>
    <w:rsid w:val="00DC57BB"/>
    <w:rsid w:val="00DC5ED1"/>
    <w:rsid w:val="00DD25A9"/>
    <w:rsid w:val="00DD62CD"/>
    <w:rsid w:val="00DE2CA6"/>
    <w:rsid w:val="00DE5A94"/>
    <w:rsid w:val="00DF13FA"/>
    <w:rsid w:val="00DF32F2"/>
    <w:rsid w:val="00DF505C"/>
    <w:rsid w:val="00E017BB"/>
    <w:rsid w:val="00E02DC4"/>
    <w:rsid w:val="00E03BC7"/>
    <w:rsid w:val="00E058C7"/>
    <w:rsid w:val="00E10E6F"/>
    <w:rsid w:val="00E21342"/>
    <w:rsid w:val="00E21F31"/>
    <w:rsid w:val="00E23D8F"/>
    <w:rsid w:val="00E24121"/>
    <w:rsid w:val="00E25579"/>
    <w:rsid w:val="00E44595"/>
    <w:rsid w:val="00E542AA"/>
    <w:rsid w:val="00E606C2"/>
    <w:rsid w:val="00E62EC1"/>
    <w:rsid w:val="00E77A58"/>
    <w:rsid w:val="00E90867"/>
    <w:rsid w:val="00E91363"/>
    <w:rsid w:val="00EA0CDE"/>
    <w:rsid w:val="00EA195C"/>
    <w:rsid w:val="00EB79BE"/>
    <w:rsid w:val="00EB7AD5"/>
    <w:rsid w:val="00EC3A3B"/>
    <w:rsid w:val="00ED3590"/>
    <w:rsid w:val="00EE4B96"/>
    <w:rsid w:val="00F00621"/>
    <w:rsid w:val="00F06F4B"/>
    <w:rsid w:val="00F07F47"/>
    <w:rsid w:val="00F10C8C"/>
    <w:rsid w:val="00F130B0"/>
    <w:rsid w:val="00F2201D"/>
    <w:rsid w:val="00F314C4"/>
    <w:rsid w:val="00F36D66"/>
    <w:rsid w:val="00F424B7"/>
    <w:rsid w:val="00F56E0A"/>
    <w:rsid w:val="00F57398"/>
    <w:rsid w:val="00F57EF1"/>
    <w:rsid w:val="00F65073"/>
    <w:rsid w:val="00F666EE"/>
    <w:rsid w:val="00F72493"/>
    <w:rsid w:val="00F76A6D"/>
    <w:rsid w:val="00F80851"/>
    <w:rsid w:val="00F93BD9"/>
    <w:rsid w:val="00F949E2"/>
    <w:rsid w:val="00FB284A"/>
    <w:rsid w:val="00FB415C"/>
    <w:rsid w:val="00FB558F"/>
    <w:rsid w:val="00FC2D08"/>
    <w:rsid w:val="00FC527A"/>
    <w:rsid w:val="00FC7133"/>
    <w:rsid w:val="00FD6CEC"/>
    <w:rsid w:val="00FD6E7D"/>
    <w:rsid w:val="00FD7EFC"/>
    <w:rsid w:val="00FE0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3FD22F6"/>
  <w15:chartTrackingRefBased/>
  <w15:docId w15:val="{CFE9DD1E-F801-440D-A6C7-9D9026BFB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16AB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320A5B"/>
    <w:pPr>
      <w:keepNext/>
      <w:jc w:val="center"/>
      <w:outlineLvl w:val="1"/>
    </w:pPr>
    <w:rPr>
      <w:rFonts w:eastAsia="Arial Unicode MS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16AB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semiHidden/>
    <w:rsid w:val="00320A5B"/>
    <w:rPr>
      <w:rFonts w:ascii="Times New Roman" w:eastAsia="Arial Unicode MS" w:hAnsi="Times New Roman" w:cs="Times New Roman"/>
      <w:sz w:val="28"/>
      <w:szCs w:val="20"/>
      <w:lang w:eastAsia="tr-TR"/>
    </w:rPr>
  </w:style>
  <w:style w:type="paragraph" w:customStyle="1" w:styleId="msobodytextindent">
    <w:name w:val="msobodytextindent"/>
    <w:basedOn w:val="Normal"/>
    <w:rsid w:val="00320A5B"/>
    <w:pPr>
      <w:ind w:firstLine="720"/>
      <w:jc w:val="center"/>
    </w:pPr>
    <w:rPr>
      <w:rFonts w:eastAsia="Times New Roman"/>
      <w:b/>
      <w:sz w:val="28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E77A58"/>
    <w:pPr>
      <w:spacing w:before="100" w:beforeAutospacing="1" w:after="100" w:afterAutospacing="1"/>
    </w:pPr>
    <w:rPr>
      <w:rFonts w:eastAsia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F046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F0460"/>
    <w:rPr>
      <w:rFonts w:ascii="Segoe UI" w:eastAsia="SimSun" w:hAnsi="Segoe UI" w:cs="Segoe UI"/>
      <w:sz w:val="18"/>
      <w:szCs w:val="18"/>
      <w:lang w:eastAsia="zh-CN"/>
    </w:rPr>
  </w:style>
  <w:style w:type="paragraph" w:styleId="Dzeltme">
    <w:name w:val="Revision"/>
    <w:hidden/>
    <w:uiPriority w:val="99"/>
    <w:semiHidden/>
    <w:rsid w:val="009F08E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59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2968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08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4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0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3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17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2</Pages>
  <Words>329</Words>
  <Characters>1876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ba Melekoğlu</dc:creator>
  <cp:keywords/>
  <dc:description/>
  <cp:lastModifiedBy>Ebru Akdoğu ARCA</cp:lastModifiedBy>
  <cp:revision>29</cp:revision>
  <cp:lastPrinted>2024-12-18T14:18:00Z</cp:lastPrinted>
  <dcterms:created xsi:type="dcterms:W3CDTF">2025-03-11T15:10:00Z</dcterms:created>
  <dcterms:modified xsi:type="dcterms:W3CDTF">2025-09-30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3d540f654455fc8779999c05891ec47ed7e3e318e6e713debd30372d37ead8</vt:lpwstr>
  </property>
</Properties>
</file>